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592" w:type="dxa"/>
        <w:jc w:val="center"/>
        <w:tblLook w:val="04A0" w:firstRow="1" w:lastRow="0" w:firstColumn="1" w:lastColumn="0" w:noHBand="0" w:noVBand="1"/>
      </w:tblPr>
      <w:tblGrid>
        <w:gridCol w:w="6205"/>
        <w:gridCol w:w="2250"/>
        <w:gridCol w:w="1131"/>
        <w:gridCol w:w="6"/>
      </w:tblGrid>
      <w:tr w:rsidR="009101BB" w:rsidRPr="00945E5B" w14:paraId="56F39D5A" w14:textId="77777777" w:rsidTr="00726DF2">
        <w:trPr>
          <w:trHeight w:val="530"/>
          <w:jc w:val="center"/>
        </w:trPr>
        <w:tc>
          <w:tcPr>
            <w:tcW w:w="9592" w:type="dxa"/>
            <w:gridSpan w:val="4"/>
            <w:shd w:val="clear" w:color="auto" w:fill="D9D9D9" w:themeFill="background1" w:themeFillShade="D9"/>
          </w:tcPr>
          <w:p w14:paraId="2CE604DA" w14:textId="77777777" w:rsidR="00077952" w:rsidRDefault="00077952" w:rsidP="00077952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Executive Committee of the University Senate (ECUS) with Standing Committee Chairs (SCC)</w:t>
            </w:r>
          </w:p>
          <w:p w14:paraId="01497ECA" w14:textId="77777777" w:rsidR="009101BB" w:rsidRPr="00945E5B" w:rsidRDefault="009101BB" w:rsidP="009101BB">
            <w:pPr>
              <w:jc w:val="center"/>
              <w:rPr>
                <w:rFonts w:cstheme="minorHAnsi"/>
              </w:rPr>
            </w:pPr>
            <w:r w:rsidRPr="00945E5B">
              <w:rPr>
                <w:rFonts w:cstheme="minorHAnsi"/>
              </w:rPr>
              <w:t>MEETING AGENDA</w:t>
            </w:r>
          </w:p>
          <w:p w14:paraId="7B91B018" w14:textId="3C32EF4E" w:rsidR="009101BB" w:rsidRPr="00945E5B" w:rsidRDefault="002429A0" w:rsidP="009101BB">
            <w:pPr>
              <w:jc w:val="center"/>
              <w:rPr>
                <w:rFonts w:cstheme="minorHAnsi"/>
              </w:rPr>
            </w:pPr>
            <w:r w:rsidRPr="00945E5B">
              <w:rPr>
                <w:rFonts w:cstheme="minorHAnsi"/>
              </w:rPr>
              <w:t xml:space="preserve">Friday, </w:t>
            </w:r>
            <w:r w:rsidR="00FB6031">
              <w:rPr>
                <w:rFonts w:cstheme="minorHAnsi"/>
              </w:rPr>
              <w:t>Apri1 14</w:t>
            </w:r>
            <w:r w:rsidRPr="00945E5B">
              <w:rPr>
                <w:rFonts w:cstheme="minorHAnsi"/>
              </w:rPr>
              <w:t>, 20</w:t>
            </w:r>
            <w:r>
              <w:rPr>
                <w:rFonts w:cstheme="minorHAnsi"/>
              </w:rPr>
              <w:t>23,</w:t>
            </w:r>
            <w:r w:rsidRPr="00945E5B">
              <w:rPr>
                <w:rFonts w:cstheme="minorHAnsi"/>
              </w:rPr>
              <w:t xml:space="preserve"> at </w:t>
            </w:r>
            <w:r w:rsidR="00077952">
              <w:rPr>
                <w:rFonts w:cstheme="minorHAnsi"/>
              </w:rPr>
              <w:t>3:30</w:t>
            </w:r>
            <w:r w:rsidR="009101BB" w:rsidRPr="00945E5B">
              <w:rPr>
                <w:rFonts w:cstheme="minorHAnsi"/>
              </w:rPr>
              <w:t xml:space="preserve"> PM</w:t>
            </w:r>
          </w:p>
          <w:p w14:paraId="1CD5F3B8" w14:textId="61C10A7D" w:rsidR="009101BB" w:rsidRPr="00945E5B" w:rsidRDefault="002429A0" w:rsidP="009E0184">
            <w:pPr>
              <w:jc w:val="center"/>
              <w:rPr>
                <w:rFonts w:cstheme="minorHAnsi"/>
                <w:b/>
              </w:rPr>
            </w:pPr>
            <w:r w:rsidRPr="00945E5B">
              <w:rPr>
                <w:rFonts w:cstheme="minorHAnsi"/>
              </w:rPr>
              <w:t xml:space="preserve">Location: </w:t>
            </w:r>
            <w:r w:rsidRPr="005E5383">
              <w:rPr>
                <w:rFonts w:cstheme="minorHAnsi"/>
              </w:rPr>
              <w:t>Parks Administration Building 301</w:t>
            </w:r>
          </w:p>
        </w:tc>
      </w:tr>
      <w:tr w:rsidR="00E17696" w:rsidRPr="00945E5B" w14:paraId="48EE1991" w14:textId="77777777" w:rsidTr="005E6235">
        <w:trPr>
          <w:gridAfter w:val="1"/>
          <w:wAfter w:w="6" w:type="dxa"/>
          <w:trHeight w:val="530"/>
          <w:jc w:val="center"/>
        </w:trPr>
        <w:tc>
          <w:tcPr>
            <w:tcW w:w="6205" w:type="dxa"/>
            <w:shd w:val="clear" w:color="auto" w:fill="D9D9D9" w:themeFill="background1" w:themeFillShade="D9"/>
          </w:tcPr>
          <w:p w14:paraId="6EB190A5" w14:textId="77777777" w:rsidR="00E17696" w:rsidRPr="00945E5B" w:rsidRDefault="00E17696" w:rsidP="00551650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ITEM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2D070DD1" w14:textId="77777777" w:rsidR="00E17696" w:rsidRPr="00945E5B" w:rsidRDefault="00E17696" w:rsidP="00551650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PRESENTER</w:t>
            </w:r>
          </w:p>
        </w:tc>
        <w:tc>
          <w:tcPr>
            <w:tcW w:w="1131" w:type="dxa"/>
            <w:shd w:val="clear" w:color="auto" w:fill="D9D9D9" w:themeFill="background1" w:themeFillShade="D9"/>
          </w:tcPr>
          <w:p w14:paraId="02A9D8C8" w14:textId="5F155A77" w:rsidR="00E17696" w:rsidRPr="00945E5B" w:rsidRDefault="00E17696" w:rsidP="00551650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VOTE NEEDED</w:t>
            </w:r>
          </w:p>
        </w:tc>
      </w:tr>
      <w:tr w:rsidR="00E17696" w:rsidRPr="00945E5B" w14:paraId="5866B9BB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7157B042" w14:textId="77777777" w:rsidR="00E17696" w:rsidRPr="00945E5B" w:rsidRDefault="00E17696" w:rsidP="00551650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Call to Order</w:t>
            </w:r>
          </w:p>
        </w:tc>
        <w:tc>
          <w:tcPr>
            <w:tcW w:w="2250" w:type="dxa"/>
          </w:tcPr>
          <w:p w14:paraId="4C11C9FD" w14:textId="21349CED" w:rsidR="00E17696" w:rsidRPr="00945E5B" w:rsidRDefault="005E5383" w:rsidP="00F5601E">
            <w:pPr>
              <w:rPr>
                <w:rFonts w:cstheme="minorHAnsi"/>
              </w:rPr>
            </w:pPr>
            <w:r>
              <w:rPr>
                <w:rFonts w:cstheme="minorHAnsi"/>
              </w:rPr>
              <w:t>Jennifer Flory</w:t>
            </w:r>
          </w:p>
        </w:tc>
        <w:tc>
          <w:tcPr>
            <w:tcW w:w="1131" w:type="dxa"/>
          </w:tcPr>
          <w:p w14:paraId="617ECC0B" w14:textId="77777777" w:rsidR="00E17696" w:rsidRPr="00945E5B" w:rsidRDefault="00E17696" w:rsidP="00551650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FB5AC6" w:rsidRPr="00945E5B" w14:paraId="713A82EB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1CE3722A" w14:textId="4C2010AC" w:rsidR="00FB5AC6" w:rsidRDefault="00FB5AC6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Approval of Agenda</w:t>
            </w:r>
            <w:r w:rsidR="00CB5908">
              <w:rPr>
                <w:rFonts w:cstheme="minorHAnsi"/>
              </w:rPr>
              <w:t xml:space="preserve"> </w:t>
            </w:r>
          </w:p>
        </w:tc>
        <w:tc>
          <w:tcPr>
            <w:tcW w:w="2250" w:type="dxa"/>
          </w:tcPr>
          <w:p w14:paraId="5C9F8953" w14:textId="73F86DAD" w:rsidR="00FB5AC6" w:rsidRPr="00945E5B" w:rsidRDefault="005E5383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Jennifer Flory</w:t>
            </w:r>
          </w:p>
        </w:tc>
        <w:tc>
          <w:tcPr>
            <w:tcW w:w="1131" w:type="dxa"/>
          </w:tcPr>
          <w:p w14:paraId="6F642DB6" w14:textId="2396B893" w:rsidR="00FB5AC6" w:rsidRPr="00945E5B" w:rsidRDefault="00FB5AC6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Yes</w:t>
            </w:r>
          </w:p>
        </w:tc>
      </w:tr>
      <w:tr w:rsidR="00E17696" w:rsidRPr="00945E5B" w14:paraId="5F3C4EA3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77F01ECF" w14:textId="32D66F12" w:rsidR="002F655F" w:rsidRPr="00FB5AC6" w:rsidRDefault="00FB5AC6" w:rsidP="00C20EAD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Review and Approval of </w:t>
            </w:r>
            <w:r w:rsidR="00C20EAD">
              <w:rPr>
                <w:rFonts w:cstheme="minorHAnsi"/>
              </w:rPr>
              <w:t>ECUS</w:t>
            </w:r>
            <w:r w:rsidR="003F0DA2">
              <w:rPr>
                <w:rFonts w:cstheme="minorHAnsi"/>
              </w:rPr>
              <w:t>/SCC</w:t>
            </w:r>
            <w:r w:rsidR="00C20EAD">
              <w:rPr>
                <w:rFonts w:cstheme="minorHAnsi"/>
              </w:rPr>
              <w:t xml:space="preserve"> Minutes</w:t>
            </w:r>
            <w:r w:rsidR="001D4C9D">
              <w:rPr>
                <w:rFonts w:cstheme="minorHAnsi"/>
              </w:rPr>
              <w:t xml:space="preserve"> </w:t>
            </w:r>
            <w:r w:rsidR="00FB6031">
              <w:rPr>
                <w:rFonts w:cstheme="minorHAnsi"/>
              </w:rPr>
              <w:t>March 3</w:t>
            </w:r>
            <w:r w:rsidR="002429A0">
              <w:rPr>
                <w:rFonts w:cstheme="minorHAnsi"/>
              </w:rPr>
              <w:t>, 2023</w:t>
            </w:r>
          </w:p>
        </w:tc>
        <w:tc>
          <w:tcPr>
            <w:tcW w:w="2250" w:type="dxa"/>
          </w:tcPr>
          <w:p w14:paraId="51DAF045" w14:textId="66509C0A" w:rsidR="00E17696" w:rsidRPr="00945E5B" w:rsidRDefault="009E0184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Alex Blazer</w:t>
            </w:r>
          </w:p>
        </w:tc>
        <w:tc>
          <w:tcPr>
            <w:tcW w:w="1131" w:type="dxa"/>
          </w:tcPr>
          <w:p w14:paraId="574077AF" w14:textId="77777777" w:rsidR="00E17696" w:rsidRPr="00945E5B" w:rsidRDefault="00E17696" w:rsidP="00551650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Yes</w:t>
            </w:r>
          </w:p>
        </w:tc>
      </w:tr>
      <w:tr w:rsidR="00282699" w:rsidRPr="00945E5B" w14:paraId="34A68DA4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7F3B67C5" w14:textId="7B8F0389" w:rsidR="00282699" w:rsidRDefault="00282699" w:rsidP="00C20EAD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Review and Approval for Circulation Draft of University Senate Minutes from meeting </w:t>
            </w:r>
            <w:r w:rsidR="00FB6031">
              <w:rPr>
                <w:rFonts w:cstheme="minorHAnsi"/>
              </w:rPr>
              <w:t>March</w:t>
            </w:r>
            <w:r w:rsidR="00C37556">
              <w:rPr>
                <w:rFonts w:cstheme="minorHAnsi"/>
              </w:rPr>
              <w:t xml:space="preserve"> 24</w:t>
            </w:r>
            <w:r w:rsidR="002429A0">
              <w:rPr>
                <w:rFonts w:cstheme="minorHAnsi"/>
              </w:rPr>
              <w:t>,</w:t>
            </w:r>
            <w:r>
              <w:rPr>
                <w:rFonts w:cstheme="minorHAnsi"/>
              </w:rPr>
              <w:t xml:space="preserve"> 202</w:t>
            </w:r>
            <w:r w:rsidR="002429A0">
              <w:rPr>
                <w:rFonts w:cstheme="minorHAnsi"/>
              </w:rPr>
              <w:t>3</w:t>
            </w:r>
          </w:p>
        </w:tc>
        <w:tc>
          <w:tcPr>
            <w:tcW w:w="2250" w:type="dxa"/>
          </w:tcPr>
          <w:p w14:paraId="2508F56B" w14:textId="21F0A085" w:rsidR="00282699" w:rsidRDefault="00282699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Alex Blazer</w:t>
            </w:r>
          </w:p>
        </w:tc>
        <w:tc>
          <w:tcPr>
            <w:tcW w:w="1131" w:type="dxa"/>
          </w:tcPr>
          <w:p w14:paraId="63BBBF4B" w14:textId="1D76324C" w:rsidR="00282699" w:rsidRPr="00945E5B" w:rsidRDefault="00282699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Yes</w:t>
            </w:r>
          </w:p>
        </w:tc>
      </w:tr>
      <w:tr w:rsidR="00A07BBB" w:rsidRPr="00945E5B" w14:paraId="20FF5E0E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  <w:shd w:val="clear" w:color="auto" w:fill="D9D9D9" w:themeFill="background1" w:themeFillShade="D9"/>
          </w:tcPr>
          <w:p w14:paraId="61080DCD" w14:textId="77777777" w:rsidR="00A07BBB" w:rsidRPr="00945E5B" w:rsidRDefault="00A07BBB" w:rsidP="00A07BBB">
            <w:pPr>
              <w:rPr>
                <w:rFonts w:cstheme="minorHAnsi"/>
              </w:rPr>
            </w:pPr>
            <w:r w:rsidRPr="00945E5B">
              <w:rPr>
                <w:rFonts w:cstheme="minorHAnsi"/>
                <w:b/>
              </w:rPr>
              <w:t>Reports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0D065AD3" w14:textId="77777777" w:rsidR="00A07BBB" w:rsidRPr="00945E5B" w:rsidRDefault="00A07BBB" w:rsidP="00A07BBB">
            <w:pPr>
              <w:rPr>
                <w:rFonts w:cstheme="minorHAnsi"/>
              </w:rPr>
            </w:pPr>
          </w:p>
        </w:tc>
        <w:tc>
          <w:tcPr>
            <w:tcW w:w="1131" w:type="dxa"/>
            <w:shd w:val="clear" w:color="auto" w:fill="D9D9D9" w:themeFill="background1" w:themeFillShade="D9"/>
          </w:tcPr>
          <w:p w14:paraId="47D712F7" w14:textId="77777777" w:rsidR="00A07BBB" w:rsidRPr="00945E5B" w:rsidRDefault="00A07BBB" w:rsidP="00A07BBB">
            <w:pPr>
              <w:rPr>
                <w:rFonts w:cstheme="minorHAnsi"/>
              </w:rPr>
            </w:pPr>
          </w:p>
        </w:tc>
      </w:tr>
      <w:tr w:rsidR="00A07BBB" w:rsidRPr="00945E5B" w14:paraId="74FE82C5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7FC80E22" w14:textId="793B58EC" w:rsidR="00A07BBB" w:rsidRPr="00B75535" w:rsidRDefault="00077952" w:rsidP="00A07BBB">
            <w:pPr>
              <w:rPr>
                <w:rFonts w:cstheme="minorHAnsi"/>
              </w:rPr>
            </w:pPr>
            <w:r>
              <w:rPr>
                <w:rFonts w:cstheme="minorHAnsi"/>
              </w:rPr>
              <w:t>University President</w:t>
            </w:r>
          </w:p>
        </w:tc>
        <w:tc>
          <w:tcPr>
            <w:tcW w:w="2250" w:type="dxa"/>
          </w:tcPr>
          <w:p w14:paraId="38D32065" w14:textId="3D57EC5C" w:rsidR="00A07BBB" w:rsidRPr="00945E5B" w:rsidRDefault="00077952" w:rsidP="00A07BBB">
            <w:pPr>
              <w:rPr>
                <w:rFonts w:cstheme="minorHAnsi"/>
              </w:rPr>
            </w:pPr>
            <w:r>
              <w:rPr>
                <w:rFonts w:cstheme="minorHAnsi"/>
              </w:rPr>
              <w:t>Cathy Cox</w:t>
            </w:r>
          </w:p>
        </w:tc>
        <w:tc>
          <w:tcPr>
            <w:tcW w:w="1131" w:type="dxa"/>
          </w:tcPr>
          <w:p w14:paraId="168E87DA" w14:textId="77777777" w:rsidR="00A07BBB" w:rsidRPr="00945E5B" w:rsidRDefault="00A07BBB" w:rsidP="00A07BBB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A07BBB" w:rsidRPr="00945E5B" w14:paraId="18A5D007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4283F719" w14:textId="51773FD3" w:rsidR="00A07BBB" w:rsidRPr="00B75535" w:rsidRDefault="00077952" w:rsidP="00A07BBB">
            <w:pPr>
              <w:rPr>
                <w:rFonts w:cstheme="minorHAnsi"/>
              </w:rPr>
            </w:pPr>
            <w:r>
              <w:rPr>
                <w:rFonts w:cstheme="minorHAnsi"/>
              </w:rPr>
              <w:t>University Provost</w:t>
            </w:r>
          </w:p>
        </w:tc>
        <w:tc>
          <w:tcPr>
            <w:tcW w:w="2250" w:type="dxa"/>
          </w:tcPr>
          <w:p w14:paraId="5BAB6527" w14:textId="0F7C22FB" w:rsidR="00A07BBB" w:rsidRPr="00945E5B" w:rsidRDefault="00077952" w:rsidP="00A07BBB">
            <w:pPr>
              <w:rPr>
                <w:rFonts w:cstheme="minorHAnsi"/>
              </w:rPr>
            </w:pPr>
            <w:r>
              <w:rPr>
                <w:rFonts w:cstheme="minorHAnsi"/>
              </w:rPr>
              <w:t>Costas Spirou</w:t>
            </w:r>
          </w:p>
        </w:tc>
        <w:tc>
          <w:tcPr>
            <w:tcW w:w="1131" w:type="dxa"/>
          </w:tcPr>
          <w:p w14:paraId="595478A9" w14:textId="77777777" w:rsidR="00A07BBB" w:rsidRPr="00945E5B" w:rsidRDefault="00A07BBB" w:rsidP="00A07BBB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077952" w:rsidRPr="00945E5B" w14:paraId="1781A4C7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1BF56518" w14:textId="37A5BA43" w:rsidR="00077952" w:rsidRPr="00B75535" w:rsidRDefault="00077952" w:rsidP="00077952">
            <w:pPr>
              <w:rPr>
                <w:rFonts w:cstheme="minorHAnsi"/>
              </w:rPr>
            </w:pPr>
            <w:bookmarkStart w:id="0" w:name="_Hlk126912687"/>
            <w:r w:rsidRPr="00077952">
              <w:rPr>
                <w:rFonts w:cstheme="minorHAnsi"/>
              </w:rPr>
              <w:t>APC</w:t>
            </w:r>
          </w:p>
        </w:tc>
        <w:tc>
          <w:tcPr>
            <w:tcW w:w="2250" w:type="dxa"/>
          </w:tcPr>
          <w:p w14:paraId="30341CF7" w14:textId="6BCB2A8D" w:rsidR="00077952" w:rsidRDefault="00F02475" w:rsidP="00A07BBB">
            <w:pPr>
              <w:rPr>
                <w:rFonts w:cstheme="minorHAnsi"/>
              </w:rPr>
            </w:pPr>
            <w:r w:rsidRPr="00F02475">
              <w:rPr>
                <w:rFonts w:cstheme="minorHAnsi"/>
              </w:rPr>
              <w:t>Sarah Myers</w:t>
            </w:r>
          </w:p>
        </w:tc>
        <w:tc>
          <w:tcPr>
            <w:tcW w:w="1131" w:type="dxa"/>
          </w:tcPr>
          <w:p w14:paraId="5A480200" w14:textId="2A51AAD7" w:rsidR="00077952" w:rsidRPr="00945E5B" w:rsidRDefault="00077952" w:rsidP="00A07BBB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077952" w:rsidRPr="00945E5B" w14:paraId="47AEABE4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48088369" w14:textId="1134F4F3" w:rsidR="00077952" w:rsidRPr="00B75535" w:rsidRDefault="00077952" w:rsidP="00A07BBB">
            <w:pPr>
              <w:rPr>
                <w:rFonts w:cstheme="minorHAnsi"/>
              </w:rPr>
            </w:pPr>
            <w:r w:rsidRPr="00077952">
              <w:rPr>
                <w:rFonts w:cstheme="minorHAnsi"/>
              </w:rPr>
              <w:t>DEIPC</w:t>
            </w:r>
          </w:p>
        </w:tc>
        <w:tc>
          <w:tcPr>
            <w:tcW w:w="2250" w:type="dxa"/>
          </w:tcPr>
          <w:p w14:paraId="09A62EEF" w14:textId="4433D8D6" w:rsidR="00077952" w:rsidRDefault="00766D10" w:rsidP="00A07BBB">
            <w:pPr>
              <w:rPr>
                <w:rFonts w:cstheme="minorHAnsi"/>
              </w:rPr>
            </w:pPr>
            <w:r>
              <w:rPr>
                <w:rFonts w:cstheme="minorHAnsi"/>
              </w:rPr>
              <w:t>Linda Bradley</w:t>
            </w:r>
          </w:p>
        </w:tc>
        <w:tc>
          <w:tcPr>
            <w:tcW w:w="1131" w:type="dxa"/>
          </w:tcPr>
          <w:p w14:paraId="47634DDB" w14:textId="1A13D1C6" w:rsidR="00077952" w:rsidRPr="00945E5B" w:rsidRDefault="00077952" w:rsidP="00A07BBB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000064" w:rsidRPr="00945E5B" w14:paraId="226394B4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1151EF6A" w14:textId="62F2D5F3" w:rsidR="00000064" w:rsidRPr="00077952" w:rsidRDefault="00000064" w:rsidP="00000064">
            <w:pPr>
              <w:rPr>
                <w:rFonts w:cstheme="minorHAnsi"/>
              </w:rPr>
            </w:pPr>
            <w:r>
              <w:rPr>
                <w:rFonts w:cstheme="minorHAnsi"/>
              </w:rPr>
              <w:t>ECUS</w:t>
            </w:r>
          </w:p>
        </w:tc>
        <w:tc>
          <w:tcPr>
            <w:tcW w:w="2250" w:type="dxa"/>
          </w:tcPr>
          <w:p w14:paraId="0F5A67A3" w14:textId="1906B6CD" w:rsidR="00000064" w:rsidRDefault="00000064" w:rsidP="00000064">
            <w:pPr>
              <w:rPr>
                <w:rFonts w:cstheme="minorHAnsi"/>
              </w:rPr>
            </w:pPr>
            <w:r>
              <w:rPr>
                <w:rFonts w:cstheme="minorHAnsi"/>
              </w:rPr>
              <w:t>Jennifer Flory</w:t>
            </w:r>
          </w:p>
        </w:tc>
        <w:tc>
          <w:tcPr>
            <w:tcW w:w="1131" w:type="dxa"/>
          </w:tcPr>
          <w:p w14:paraId="1A469F8D" w14:textId="319FA30D" w:rsidR="00000064" w:rsidRPr="00945E5B" w:rsidRDefault="00000064" w:rsidP="00000064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000064" w:rsidRPr="00945E5B" w14:paraId="50A1B0DF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130521CC" w14:textId="6801CE09" w:rsidR="00000064" w:rsidRPr="00B75535" w:rsidRDefault="00000064" w:rsidP="00000064">
            <w:pPr>
              <w:rPr>
                <w:rFonts w:cstheme="minorHAnsi"/>
              </w:rPr>
            </w:pPr>
            <w:r w:rsidRPr="00077952">
              <w:rPr>
                <w:rFonts w:cstheme="minorHAnsi"/>
              </w:rPr>
              <w:t>FAPC</w:t>
            </w:r>
          </w:p>
        </w:tc>
        <w:tc>
          <w:tcPr>
            <w:tcW w:w="2250" w:type="dxa"/>
          </w:tcPr>
          <w:p w14:paraId="46EE4C07" w14:textId="199DEE0F" w:rsidR="00000064" w:rsidRDefault="00000064" w:rsidP="00000064">
            <w:pPr>
              <w:rPr>
                <w:rFonts w:cstheme="minorHAnsi"/>
              </w:rPr>
            </w:pPr>
            <w:r>
              <w:rPr>
                <w:rFonts w:cstheme="minorHAnsi"/>
              </w:rPr>
              <w:t>Sabrina Hom</w:t>
            </w:r>
          </w:p>
        </w:tc>
        <w:tc>
          <w:tcPr>
            <w:tcW w:w="1131" w:type="dxa"/>
          </w:tcPr>
          <w:p w14:paraId="3EE775DF" w14:textId="05636057" w:rsidR="00000064" w:rsidRPr="00945E5B" w:rsidRDefault="00000064" w:rsidP="00000064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3516E2" w:rsidRPr="00945E5B" w14:paraId="1CDD4B24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65D1037C" w14:textId="1A012513" w:rsidR="003516E2" w:rsidRPr="00077952" w:rsidRDefault="003516E2" w:rsidP="003516E2">
            <w:pPr>
              <w:rPr>
                <w:rFonts w:cstheme="minorHAnsi"/>
              </w:rPr>
            </w:pPr>
            <w:r w:rsidRPr="00077952">
              <w:rPr>
                <w:rFonts w:cstheme="minorHAnsi"/>
              </w:rPr>
              <w:t>RPIPC</w:t>
            </w:r>
          </w:p>
        </w:tc>
        <w:tc>
          <w:tcPr>
            <w:tcW w:w="2250" w:type="dxa"/>
          </w:tcPr>
          <w:p w14:paraId="1E7FA821" w14:textId="38F8089E" w:rsidR="003516E2" w:rsidRDefault="003516E2" w:rsidP="003516E2">
            <w:pPr>
              <w:rPr>
                <w:rFonts w:cstheme="minorHAnsi"/>
              </w:rPr>
            </w:pPr>
            <w:r>
              <w:rPr>
                <w:rFonts w:cstheme="minorHAnsi"/>
              </w:rPr>
              <w:t>Damian Francis</w:t>
            </w:r>
          </w:p>
        </w:tc>
        <w:tc>
          <w:tcPr>
            <w:tcW w:w="1131" w:type="dxa"/>
          </w:tcPr>
          <w:p w14:paraId="2261CC09" w14:textId="1E6F7083" w:rsidR="003516E2" w:rsidRPr="00945E5B" w:rsidRDefault="003516E2" w:rsidP="003516E2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3516E2" w:rsidRPr="00945E5B" w14:paraId="6355FC5B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660B3214" w14:textId="1739D6F4" w:rsidR="003516E2" w:rsidRPr="00B75535" w:rsidRDefault="003516E2" w:rsidP="003516E2">
            <w:pPr>
              <w:rPr>
                <w:rFonts w:cstheme="minorHAnsi"/>
              </w:rPr>
            </w:pPr>
            <w:r w:rsidRPr="00077952">
              <w:rPr>
                <w:rFonts w:cstheme="minorHAnsi"/>
              </w:rPr>
              <w:t>SAPC</w:t>
            </w:r>
          </w:p>
        </w:tc>
        <w:tc>
          <w:tcPr>
            <w:tcW w:w="2250" w:type="dxa"/>
          </w:tcPr>
          <w:p w14:paraId="568D05A7" w14:textId="24B064EB" w:rsidR="003516E2" w:rsidRDefault="003516E2" w:rsidP="003516E2">
            <w:pPr>
              <w:rPr>
                <w:rFonts w:cstheme="minorHAnsi"/>
              </w:rPr>
            </w:pPr>
            <w:r>
              <w:rPr>
                <w:rFonts w:cstheme="minorHAnsi"/>
              </w:rPr>
              <w:t>Gregory J. Glotzbecker</w:t>
            </w:r>
          </w:p>
        </w:tc>
        <w:tc>
          <w:tcPr>
            <w:tcW w:w="1131" w:type="dxa"/>
          </w:tcPr>
          <w:p w14:paraId="7B1EB014" w14:textId="5073A10D" w:rsidR="003516E2" w:rsidRPr="00945E5B" w:rsidRDefault="003516E2" w:rsidP="003516E2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bookmarkEnd w:id="0"/>
      <w:tr w:rsidR="003516E2" w:rsidRPr="00945E5B" w14:paraId="1BF5DA7D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574D09DF" w14:textId="77777777" w:rsidR="003516E2" w:rsidRDefault="003516E2" w:rsidP="003516E2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CoN</w:t>
            </w:r>
            <w:proofErr w:type="spellEnd"/>
            <w:r w:rsidR="0005608F">
              <w:rPr>
                <w:rFonts w:cstheme="minorHAnsi"/>
              </w:rPr>
              <w:t xml:space="preserve"> </w:t>
            </w:r>
          </w:p>
          <w:p w14:paraId="0396323B" w14:textId="22D782B1" w:rsidR="007219F1" w:rsidRPr="00FB6031" w:rsidRDefault="007219F1" w:rsidP="00FB6031">
            <w:pPr>
              <w:pStyle w:val="ListParagraph"/>
              <w:numPr>
                <w:ilvl w:val="0"/>
                <w:numId w:val="39"/>
              </w:numPr>
              <w:rPr>
                <w:rFonts w:cstheme="minorHAnsi"/>
              </w:rPr>
            </w:pPr>
            <w:bookmarkStart w:id="1" w:name="_Hlk126912704"/>
            <w:r>
              <w:rPr>
                <w:rFonts w:cstheme="minorHAnsi"/>
              </w:rPr>
              <w:t xml:space="preserve">Motion to approved </w:t>
            </w:r>
            <w:r w:rsidR="00FB6031">
              <w:rPr>
                <w:rFonts w:cstheme="minorHAnsi"/>
              </w:rPr>
              <w:t xml:space="preserve">2023-2024 </w:t>
            </w:r>
            <w:r>
              <w:rPr>
                <w:rFonts w:cstheme="minorHAnsi"/>
              </w:rPr>
              <w:t>slate</w:t>
            </w:r>
            <w:bookmarkEnd w:id="1"/>
          </w:p>
        </w:tc>
        <w:tc>
          <w:tcPr>
            <w:tcW w:w="2250" w:type="dxa"/>
          </w:tcPr>
          <w:p w14:paraId="3411B523" w14:textId="328B393F" w:rsidR="003516E2" w:rsidRDefault="00F02475" w:rsidP="003516E2">
            <w:pPr>
              <w:rPr>
                <w:rFonts w:cstheme="minorHAnsi"/>
              </w:rPr>
            </w:pPr>
            <w:r>
              <w:rPr>
                <w:rFonts w:cstheme="minorHAnsi"/>
              </w:rPr>
              <w:t>Rob Sumowski</w:t>
            </w:r>
          </w:p>
        </w:tc>
        <w:tc>
          <w:tcPr>
            <w:tcW w:w="1131" w:type="dxa"/>
          </w:tcPr>
          <w:p w14:paraId="3AD08E7A" w14:textId="38FE10CA" w:rsidR="003516E2" w:rsidRDefault="003516E2" w:rsidP="003516E2">
            <w:pPr>
              <w:rPr>
                <w:rFonts w:cstheme="minorHAnsi"/>
              </w:rPr>
            </w:pPr>
          </w:p>
          <w:p w14:paraId="265EBFEE" w14:textId="03482E16" w:rsidR="00621CC6" w:rsidRPr="00945E5B" w:rsidRDefault="007219F1" w:rsidP="003516E2">
            <w:pPr>
              <w:rPr>
                <w:rFonts w:cstheme="minorHAnsi"/>
              </w:rPr>
            </w:pPr>
            <w:r>
              <w:rPr>
                <w:rFonts w:cstheme="minorHAnsi"/>
              </w:rPr>
              <w:t>Yes</w:t>
            </w:r>
          </w:p>
        </w:tc>
      </w:tr>
      <w:tr w:rsidR="003516E2" w:rsidRPr="00945E5B" w14:paraId="454F4B3E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  <w:shd w:val="clear" w:color="auto" w:fill="D9D9D9" w:themeFill="background1" w:themeFillShade="D9"/>
          </w:tcPr>
          <w:p w14:paraId="00A8B154" w14:textId="77777777" w:rsidR="003516E2" w:rsidRPr="00945E5B" w:rsidRDefault="003516E2" w:rsidP="003516E2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Unfinished Business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62A78588" w14:textId="77777777" w:rsidR="003516E2" w:rsidRPr="00945E5B" w:rsidRDefault="003516E2" w:rsidP="003516E2">
            <w:pPr>
              <w:rPr>
                <w:rFonts w:cstheme="minorHAnsi"/>
              </w:rPr>
            </w:pPr>
          </w:p>
        </w:tc>
        <w:tc>
          <w:tcPr>
            <w:tcW w:w="1131" w:type="dxa"/>
            <w:shd w:val="clear" w:color="auto" w:fill="D9D9D9" w:themeFill="background1" w:themeFillShade="D9"/>
          </w:tcPr>
          <w:p w14:paraId="4FBA9E14" w14:textId="02F43C43" w:rsidR="003516E2" w:rsidRPr="00945E5B" w:rsidRDefault="003516E2" w:rsidP="003516E2">
            <w:pPr>
              <w:rPr>
                <w:rFonts w:cstheme="minorHAnsi"/>
              </w:rPr>
            </w:pPr>
          </w:p>
        </w:tc>
      </w:tr>
      <w:tr w:rsidR="00C37556" w:rsidRPr="00945E5B" w14:paraId="08761DF6" w14:textId="77777777" w:rsidTr="0005608F">
        <w:trPr>
          <w:gridAfter w:val="1"/>
          <w:wAfter w:w="6" w:type="dxa"/>
          <w:jc w:val="center"/>
        </w:trPr>
        <w:tc>
          <w:tcPr>
            <w:tcW w:w="6205" w:type="dxa"/>
            <w:shd w:val="clear" w:color="auto" w:fill="auto"/>
          </w:tcPr>
          <w:p w14:paraId="2F4CB98E" w14:textId="178380C1" w:rsidR="00C37556" w:rsidRPr="0005608F" w:rsidRDefault="00C37556" w:rsidP="00C37556">
            <w:pPr>
              <w:rPr>
                <w:rFonts w:cstheme="minorHAnsi"/>
                <w:bCs/>
              </w:rPr>
            </w:pPr>
            <w:r>
              <w:t>Parliamentarian needed for 2023-2024</w:t>
            </w:r>
          </w:p>
        </w:tc>
        <w:tc>
          <w:tcPr>
            <w:tcW w:w="2250" w:type="dxa"/>
            <w:shd w:val="clear" w:color="auto" w:fill="auto"/>
          </w:tcPr>
          <w:p w14:paraId="2D7758D3" w14:textId="2AEF3459" w:rsidR="00C37556" w:rsidRPr="00945E5B" w:rsidRDefault="00C37556" w:rsidP="00C37556">
            <w:pPr>
              <w:rPr>
                <w:rFonts w:cstheme="minorHAnsi"/>
              </w:rPr>
            </w:pPr>
            <w:r>
              <w:rPr>
                <w:rFonts w:cstheme="minorHAnsi"/>
              </w:rPr>
              <w:t>Rob Sumowski</w:t>
            </w:r>
          </w:p>
        </w:tc>
        <w:tc>
          <w:tcPr>
            <w:tcW w:w="1131" w:type="dxa"/>
            <w:shd w:val="clear" w:color="auto" w:fill="auto"/>
          </w:tcPr>
          <w:p w14:paraId="56976121" w14:textId="35B7F1B4" w:rsidR="00C37556" w:rsidRPr="00945E5B" w:rsidRDefault="00C37556" w:rsidP="00C37556">
            <w:pPr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</w:tr>
      <w:tr w:rsidR="00C37556" w:rsidRPr="00945E5B" w14:paraId="0BDAA6D5" w14:textId="77777777" w:rsidTr="0005608F">
        <w:trPr>
          <w:gridAfter w:val="1"/>
          <w:wAfter w:w="6" w:type="dxa"/>
          <w:jc w:val="center"/>
        </w:trPr>
        <w:tc>
          <w:tcPr>
            <w:tcW w:w="6205" w:type="dxa"/>
            <w:shd w:val="clear" w:color="auto" w:fill="auto"/>
          </w:tcPr>
          <w:p w14:paraId="16AEE397" w14:textId="77777777" w:rsidR="00C37556" w:rsidRPr="0005608F" w:rsidRDefault="00C37556" w:rsidP="00C37556">
            <w:pPr>
              <w:rPr>
                <w:rFonts w:cstheme="minorHAnsi"/>
                <w:bCs/>
              </w:rPr>
            </w:pPr>
          </w:p>
        </w:tc>
        <w:tc>
          <w:tcPr>
            <w:tcW w:w="2250" w:type="dxa"/>
            <w:shd w:val="clear" w:color="auto" w:fill="auto"/>
          </w:tcPr>
          <w:p w14:paraId="4E5DC663" w14:textId="77777777" w:rsidR="00C37556" w:rsidRPr="00945E5B" w:rsidRDefault="00C37556" w:rsidP="00C37556">
            <w:pPr>
              <w:rPr>
                <w:rFonts w:cstheme="minorHAnsi"/>
              </w:rPr>
            </w:pPr>
          </w:p>
        </w:tc>
        <w:tc>
          <w:tcPr>
            <w:tcW w:w="1131" w:type="dxa"/>
            <w:shd w:val="clear" w:color="auto" w:fill="auto"/>
          </w:tcPr>
          <w:p w14:paraId="7E909615" w14:textId="77777777" w:rsidR="00C37556" w:rsidRPr="00945E5B" w:rsidRDefault="00C37556" w:rsidP="00C37556">
            <w:pPr>
              <w:rPr>
                <w:rFonts w:cstheme="minorHAnsi"/>
              </w:rPr>
            </w:pPr>
          </w:p>
        </w:tc>
      </w:tr>
      <w:tr w:rsidR="00C37556" w:rsidRPr="00945E5B" w14:paraId="73251D1D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  <w:shd w:val="clear" w:color="auto" w:fill="D9D9D9" w:themeFill="background1" w:themeFillShade="D9"/>
          </w:tcPr>
          <w:p w14:paraId="35A019FF" w14:textId="709C6D6D" w:rsidR="00C37556" w:rsidRPr="00945E5B" w:rsidRDefault="00C37556" w:rsidP="00C37556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New Business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5A1225D9" w14:textId="77777777" w:rsidR="00C37556" w:rsidRPr="00945E5B" w:rsidRDefault="00C37556" w:rsidP="00C37556">
            <w:pPr>
              <w:rPr>
                <w:rFonts w:cstheme="minorHAnsi"/>
              </w:rPr>
            </w:pPr>
          </w:p>
        </w:tc>
        <w:tc>
          <w:tcPr>
            <w:tcW w:w="1131" w:type="dxa"/>
            <w:shd w:val="clear" w:color="auto" w:fill="D9D9D9" w:themeFill="background1" w:themeFillShade="D9"/>
          </w:tcPr>
          <w:p w14:paraId="0542EA59" w14:textId="0B35F896" w:rsidR="00C37556" w:rsidRPr="00945E5B" w:rsidRDefault="00C37556" w:rsidP="00C37556">
            <w:pPr>
              <w:rPr>
                <w:rFonts w:cstheme="minorHAnsi"/>
              </w:rPr>
            </w:pPr>
          </w:p>
        </w:tc>
      </w:tr>
      <w:tr w:rsidR="00C37556" w:rsidRPr="00945E5B" w14:paraId="281CAC17" w14:textId="77777777" w:rsidTr="0005608F">
        <w:trPr>
          <w:gridAfter w:val="1"/>
          <w:wAfter w:w="6" w:type="dxa"/>
          <w:jc w:val="center"/>
        </w:trPr>
        <w:tc>
          <w:tcPr>
            <w:tcW w:w="6205" w:type="dxa"/>
            <w:shd w:val="clear" w:color="auto" w:fill="auto"/>
          </w:tcPr>
          <w:p w14:paraId="6E01ABEB" w14:textId="52A848F9" w:rsidR="00C37556" w:rsidRDefault="00C37556" w:rsidP="00C37556">
            <w:pPr>
              <w:rPr>
                <w:rFonts w:cstheme="minorHAnsi"/>
                <w:color w:val="000000"/>
              </w:rPr>
            </w:pPr>
            <w:bookmarkStart w:id="2" w:name="_Hlk126912674"/>
            <w:r>
              <w:rPr>
                <w:rFonts w:cstheme="minorHAnsi"/>
                <w:color w:val="000000"/>
              </w:rPr>
              <w:t>Agenda for Mar. 24, 2023, University Senate Meeting</w:t>
            </w:r>
            <w:bookmarkEnd w:id="2"/>
          </w:p>
        </w:tc>
        <w:tc>
          <w:tcPr>
            <w:tcW w:w="2250" w:type="dxa"/>
            <w:shd w:val="clear" w:color="auto" w:fill="auto"/>
          </w:tcPr>
          <w:p w14:paraId="512D3BE6" w14:textId="2F80EE42" w:rsidR="00C37556" w:rsidRDefault="00C37556" w:rsidP="00C37556">
            <w:pPr>
              <w:rPr>
                <w:rFonts w:cstheme="minorHAnsi"/>
              </w:rPr>
            </w:pPr>
            <w:r>
              <w:rPr>
                <w:rFonts w:cstheme="minorHAnsi"/>
              </w:rPr>
              <w:t>Jennifer Flory</w:t>
            </w:r>
          </w:p>
        </w:tc>
        <w:tc>
          <w:tcPr>
            <w:tcW w:w="1131" w:type="dxa"/>
            <w:shd w:val="clear" w:color="auto" w:fill="auto"/>
          </w:tcPr>
          <w:p w14:paraId="4F5FC530" w14:textId="00412CED" w:rsidR="00C37556" w:rsidRDefault="00C37556" w:rsidP="00C37556">
            <w:pPr>
              <w:rPr>
                <w:rFonts w:cstheme="minorHAnsi"/>
              </w:rPr>
            </w:pPr>
            <w:r>
              <w:rPr>
                <w:rFonts w:cstheme="minorHAnsi"/>
              </w:rPr>
              <w:t>Yes</w:t>
            </w:r>
          </w:p>
        </w:tc>
      </w:tr>
      <w:tr w:rsidR="00C37556" w:rsidRPr="00945E5B" w14:paraId="2FD441CF" w14:textId="77777777" w:rsidTr="0005608F">
        <w:trPr>
          <w:gridAfter w:val="1"/>
          <w:wAfter w:w="6" w:type="dxa"/>
          <w:jc w:val="center"/>
        </w:trPr>
        <w:tc>
          <w:tcPr>
            <w:tcW w:w="6205" w:type="dxa"/>
            <w:shd w:val="clear" w:color="auto" w:fill="auto"/>
          </w:tcPr>
          <w:p w14:paraId="5A1AB896" w14:textId="7A9C0397" w:rsidR="00C37556" w:rsidRPr="00945E5B" w:rsidRDefault="00C37556" w:rsidP="00C37556">
            <w:pPr>
              <w:rPr>
                <w:rFonts w:cstheme="minorHAnsi"/>
                <w:b/>
              </w:rPr>
            </w:pPr>
          </w:p>
        </w:tc>
        <w:tc>
          <w:tcPr>
            <w:tcW w:w="2250" w:type="dxa"/>
            <w:shd w:val="clear" w:color="auto" w:fill="auto"/>
          </w:tcPr>
          <w:p w14:paraId="4E283938" w14:textId="6BA02AEF" w:rsidR="00C37556" w:rsidRPr="00945E5B" w:rsidRDefault="00C37556" w:rsidP="00C37556">
            <w:pPr>
              <w:rPr>
                <w:rFonts w:cstheme="minorHAnsi"/>
              </w:rPr>
            </w:pPr>
          </w:p>
        </w:tc>
        <w:tc>
          <w:tcPr>
            <w:tcW w:w="1131" w:type="dxa"/>
            <w:shd w:val="clear" w:color="auto" w:fill="auto"/>
          </w:tcPr>
          <w:p w14:paraId="7827F44E" w14:textId="5913E760" w:rsidR="00C37556" w:rsidRPr="00945E5B" w:rsidRDefault="00C37556" w:rsidP="00C37556">
            <w:pPr>
              <w:rPr>
                <w:rFonts w:cstheme="minorHAnsi"/>
              </w:rPr>
            </w:pPr>
          </w:p>
        </w:tc>
      </w:tr>
      <w:tr w:rsidR="00C37556" w:rsidRPr="00945E5B" w14:paraId="4A30249D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  <w:shd w:val="clear" w:color="auto" w:fill="D9D9D9" w:themeFill="background1" w:themeFillShade="D9"/>
          </w:tcPr>
          <w:p w14:paraId="4EB0A4EB" w14:textId="3F88676C" w:rsidR="00C37556" w:rsidRPr="00945E5B" w:rsidRDefault="00C37556" w:rsidP="00C37556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pen Discussion (If any)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69B3A0DD" w14:textId="77777777" w:rsidR="00C37556" w:rsidRPr="00945E5B" w:rsidRDefault="00C37556" w:rsidP="00C37556">
            <w:pPr>
              <w:rPr>
                <w:rFonts w:cstheme="minorHAnsi"/>
              </w:rPr>
            </w:pPr>
          </w:p>
        </w:tc>
        <w:tc>
          <w:tcPr>
            <w:tcW w:w="1131" w:type="dxa"/>
            <w:shd w:val="clear" w:color="auto" w:fill="D9D9D9" w:themeFill="background1" w:themeFillShade="D9"/>
          </w:tcPr>
          <w:p w14:paraId="2B2F21CB" w14:textId="77777777" w:rsidR="00C37556" w:rsidRPr="00945E5B" w:rsidRDefault="00C37556" w:rsidP="00C37556">
            <w:pPr>
              <w:rPr>
                <w:rFonts w:cstheme="minorHAnsi"/>
              </w:rPr>
            </w:pPr>
          </w:p>
        </w:tc>
      </w:tr>
      <w:tr w:rsidR="00C37556" w:rsidRPr="00945E5B" w14:paraId="335C4DE5" w14:textId="77777777" w:rsidTr="00E811F4">
        <w:trPr>
          <w:gridAfter w:val="1"/>
          <w:wAfter w:w="6" w:type="dxa"/>
          <w:jc w:val="center"/>
        </w:trPr>
        <w:tc>
          <w:tcPr>
            <w:tcW w:w="6205" w:type="dxa"/>
            <w:shd w:val="clear" w:color="auto" w:fill="auto"/>
          </w:tcPr>
          <w:p w14:paraId="0057915A" w14:textId="77777777" w:rsidR="00C37556" w:rsidRDefault="00C37556" w:rsidP="00C37556">
            <w:pPr>
              <w:rPr>
                <w:rFonts w:cstheme="minorHAnsi"/>
                <w:b/>
              </w:rPr>
            </w:pPr>
          </w:p>
        </w:tc>
        <w:tc>
          <w:tcPr>
            <w:tcW w:w="2250" w:type="dxa"/>
            <w:shd w:val="clear" w:color="auto" w:fill="auto"/>
          </w:tcPr>
          <w:p w14:paraId="3A6FEA22" w14:textId="77777777" w:rsidR="00C37556" w:rsidRPr="00945E5B" w:rsidRDefault="00C37556" w:rsidP="00C37556">
            <w:pPr>
              <w:rPr>
                <w:rFonts w:cstheme="minorHAnsi"/>
              </w:rPr>
            </w:pPr>
          </w:p>
        </w:tc>
        <w:tc>
          <w:tcPr>
            <w:tcW w:w="1131" w:type="dxa"/>
            <w:shd w:val="clear" w:color="auto" w:fill="auto"/>
          </w:tcPr>
          <w:p w14:paraId="7275FC48" w14:textId="77777777" w:rsidR="00C37556" w:rsidRPr="00945E5B" w:rsidRDefault="00C37556" w:rsidP="00C37556">
            <w:pPr>
              <w:rPr>
                <w:rFonts w:cstheme="minorHAnsi"/>
              </w:rPr>
            </w:pPr>
          </w:p>
        </w:tc>
      </w:tr>
      <w:tr w:rsidR="00C37556" w:rsidRPr="00945E5B" w14:paraId="1B675E18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  <w:shd w:val="clear" w:color="auto" w:fill="D9D9D9" w:themeFill="background1" w:themeFillShade="D9"/>
          </w:tcPr>
          <w:p w14:paraId="49316883" w14:textId="0F8998C6" w:rsidR="00C37556" w:rsidRPr="00945E5B" w:rsidRDefault="00C37556" w:rsidP="00C37556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Information Items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07834FDF" w14:textId="77777777" w:rsidR="00C37556" w:rsidRPr="00945E5B" w:rsidRDefault="00C37556" w:rsidP="00C37556">
            <w:pPr>
              <w:rPr>
                <w:rFonts w:cstheme="minorHAnsi"/>
              </w:rPr>
            </w:pPr>
          </w:p>
        </w:tc>
        <w:tc>
          <w:tcPr>
            <w:tcW w:w="1131" w:type="dxa"/>
            <w:shd w:val="clear" w:color="auto" w:fill="D9D9D9" w:themeFill="background1" w:themeFillShade="D9"/>
          </w:tcPr>
          <w:p w14:paraId="539BCF2A" w14:textId="77777777" w:rsidR="00C37556" w:rsidRPr="00945E5B" w:rsidRDefault="00C37556" w:rsidP="00C37556">
            <w:pPr>
              <w:rPr>
                <w:rFonts w:cstheme="minorHAnsi"/>
              </w:rPr>
            </w:pPr>
          </w:p>
        </w:tc>
      </w:tr>
      <w:tr w:rsidR="00C37556" w:rsidRPr="00945E5B" w14:paraId="41589867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62B2F073" w14:textId="1008CA03" w:rsidR="00C37556" w:rsidRDefault="00C37556" w:rsidP="00C37556">
            <w:pPr>
              <w:rPr>
                <w:rFonts w:cstheme="minorHAnsi"/>
              </w:rPr>
            </w:pPr>
            <w:r>
              <w:rPr>
                <w:rFonts w:cstheme="minorHAnsi"/>
              </w:rPr>
              <w:t>Governance Calendar 2023-2024</w:t>
            </w:r>
          </w:p>
        </w:tc>
        <w:tc>
          <w:tcPr>
            <w:tcW w:w="2250" w:type="dxa"/>
          </w:tcPr>
          <w:p w14:paraId="05BF5043" w14:textId="010DE49F" w:rsidR="00C37556" w:rsidRDefault="00C37556" w:rsidP="00C37556">
            <w:pPr>
              <w:rPr>
                <w:rFonts w:cstheme="minorHAnsi"/>
              </w:rPr>
            </w:pPr>
            <w:r>
              <w:rPr>
                <w:rFonts w:cstheme="minorHAnsi"/>
              </w:rPr>
              <w:t>Jennifer Flory</w:t>
            </w:r>
          </w:p>
        </w:tc>
        <w:tc>
          <w:tcPr>
            <w:tcW w:w="1131" w:type="dxa"/>
          </w:tcPr>
          <w:p w14:paraId="1776BDB5" w14:textId="0D084DE7" w:rsidR="00C37556" w:rsidRDefault="00C37556" w:rsidP="00C37556">
            <w:pPr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</w:tr>
      <w:tr w:rsidR="00C37556" w:rsidRPr="00945E5B" w14:paraId="2D506CA4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2537DA46" w14:textId="27537796" w:rsidR="00C37556" w:rsidRDefault="00C37556" w:rsidP="00C37556">
            <w:pPr>
              <w:rPr>
                <w:rFonts w:cstheme="minorHAnsi"/>
              </w:rPr>
            </w:pPr>
            <w:r w:rsidRPr="00B75535">
              <w:rPr>
                <w:rFonts w:cstheme="minorHAnsi"/>
              </w:rPr>
              <w:t xml:space="preserve">University Senate Budget </w:t>
            </w:r>
            <w:r>
              <w:rPr>
                <w:rFonts w:cstheme="minorHAnsi"/>
              </w:rPr>
              <w:t xml:space="preserve">and Foundation </w:t>
            </w:r>
            <w:r w:rsidRPr="00B75535">
              <w:rPr>
                <w:rFonts w:cstheme="minorHAnsi"/>
              </w:rPr>
              <w:t>Update</w:t>
            </w:r>
            <w:r>
              <w:rPr>
                <w:rFonts w:cstheme="minorHAnsi"/>
              </w:rPr>
              <w:t>s</w:t>
            </w:r>
          </w:p>
        </w:tc>
        <w:tc>
          <w:tcPr>
            <w:tcW w:w="2250" w:type="dxa"/>
          </w:tcPr>
          <w:p w14:paraId="6ABD8153" w14:textId="481F80F2" w:rsidR="00C37556" w:rsidRDefault="00C37556" w:rsidP="00C37556">
            <w:pPr>
              <w:rPr>
                <w:rFonts w:cstheme="minorHAnsi"/>
              </w:rPr>
            </w:pPr>
            <w:r>
              <w:rPr>
                <w:rFonts w:cstheme="minorHAnsi"/>
              </w:rPr>
              <w:t>Jennifer Flory</w:t>
            </w:r>
          </w:p>
        </w:tc>
        <w:tc>
          <w:tcPr>
            <w:tcW w:w="1131" w:type="dxa"/>
          </w:tcPr>
          <w:p w14:paraId="03173B73" w14:textId="7BA29A61" w:rsidR="00C37556" w:rsidRDefault="00C37556" w:rsidP="00C37556">
            <w:pPr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</w:tr>
      <w:tr w:rsidR="00C37556" w:rsidRPr="00945E5B" w14:paraId="6071A795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5E232F66" w14:textId="44B20565" w:rsidR="00C37556" w:rsidRDefault="00C37556" w:rsidP="00C37556">
            <w:pPr>
              <w:rPr>
                <w:rFonts w:cstheme="minorHAnsi"/>
              </w:rPr>
            </w:pPr>
            <w:r>
              <w:rPr>
                <w:rFonts w:cstheme="minorHAnsi"/>
              </w:rPr>
              <w:t>Recognition certificates</w:t>
            </w:r>
          </w:p>
        </w:tc>
        <w:tc>
          <w:tcPr>
            <w:tcW w:w="2250" w:type="dxa"/>
          </w:tcPr>
          <w:p w14:paraId="06DE578A" w14:textId="34D3768C" w:rsidR="00C37556" w:rsidRDefault="00C37556" w:rsidP="00C37556">
            <w:pPr>
              <w:rPr>
                <w:rFonts w:cstheme="minorHAnsi"/>
              </w:rPr>
            </w:pPr>
            <w:r>
              <w:rPr>
                <w:rFonts w:cstheme="minorHAnsi"/>
              </w:rPr>
              <w:t>Jennifer Flory</w:t>
            </w:r>
          </w:p>
        </w:tc>
        <w:tc>
          <w:tcPr>
            <w:tcW w:w="1131" w:type="dxa"/>
          </w:tcPr>
          <w:p w14:paraId="1AD109CC" w14:textId="2F779EEB" w:rsidR="00C37556" w:rsidRDefault="00C37556" w:rsidP="00C37556">
            <w:pPr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</w:tr>
      <w:tr w:rsidR="00FB6031" w:rsidRPr="00945E5B" w14:paraId="0FEE56DC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36B5D0D8" w14:textId="77777777" w:rsidR="00FB6031" w:rsidRDefault="00FB6031" w:rsidP="00C37556">
            <w:pPr>
              <w:rPr>
                <w:rFonts w:cstheme="minorHAnsi"/>
              </w:rPr>
            </w:pPr>
          </w:p>
        </w:tc>
        <w:tc>
          <w:tcPr>
            <w:tcW w:w="2250" w:type="dxa"/>
          </w:tcPr>
          <w:p w14:paraId="7819AEFB" w14:textId="77777777" w:rsidR="00FB6031" w:rsidRDefault="00FB6031" w:rsidP="00C37556">
            <w:pPr>
              <w:rPr>
                <w:rFonts w:cstheme="minorHAnsi"/>
              </w:rPr>
            </w:pPr>
          </w:p>
        </w:tc>
        <w:tc>
          <w:tcPr>
            <w:tcW w:w="1131" w:type="dxa"/>
          </w:tcPr>
          <w:p w14:paraId="0C5ABC16" w14:textId="77777777" w:rsidR="00FB6031" w:rsidRDefault="00FB6031" w:rsidP="00C37556">
            <w:pPr>
              <w:rPr>
                <w:rFonts w:cstheme="minorHAnsi"/>
              </w:rPr>
            </w:pPr>
          </w:p>
        </w:tc>
      </w:tr>
    </w:tbl>
    <w:p w14:paraId="7096A202" w14:textId="77777777" w:rsidR="00FD371C" w:rsidRPr="00945E5B" w:rsidRDefault="00FD371C" w:rsidP="002E32EF">
      <w:pPr>
        <w:spacing w:after="0" w:line="240" w:lineRule="auto"/>
        <w:ind w:left="450" w:hanging="450"/>
        <w:rPr>
          <w:rFonts w:cstheme="minorHAnsi"/>
          <w:b/>
        </w:rPr>
      </w:pPr>
    </w:p>
    <w:p w14:paraId="5DD225A7" w14:textId="77777777" w:rsidR="00F01065" w:rsidRPr="00945E5B" w:rsidRDefault="00F01065" w:rsidP="002E32EF">
      <w:pPr>
        <w:spacing w:after="0" w:line="240" w:lineRule="auto"/>
        <w:ind w:left="450" w:hanging="450"/>
        <w:rPr>
          <w:rFonts w:cstheme="minorHAnsi"/>
          <w:b/>
        </w:rPr>
      </w:pPr>
      <w:bookmarkStart w:id="3" w:name="_Hlk113018254"/>
      <w:r w:rsidRPr="00945E5B">
        <w:rPr>
          <w:rFonts w:cstheme="minorHAnsi"/>
          <w:b/>
        </w:rPr>
        <w:t>CALENDAR</w:t>
      </w:r>
    </w:p>
    <w:p w14:paraId="63C7BD9D" w14:textId="77777777" w:rsidR="00FB6031" w:rsidRDefault="00FB6031" w:rsidP="00FB6031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  <w:iCs/>
        </w:rPr>
      </w:pPr>
      <w:bookmarkStart w:id="4" w:name="_Hlk126221363"/>
      <w:bookmarkEnd w:id="3"/>
      <w:r w:rsidRPr="006F26D1">
        <w:rPr>
          <w:rFonts w:cstheme="minorHAnsi"/>
          <w:iCs/>
        </w:rPr>
        <w:t xml:space="preserve">Friday </w:t>
      </w:r>
      <w:r w:rsidRPr="00C44395">
        <w:rPr>
          <w:rFonts w:cstheme="minorHAnsi"/>
          <w:iCs/>
        </w:rPr>
        <w:t xml:space="preserve">28 Apr 2023 </w:t>
      </w:r>
      <w:r w:rsidRPr="00C44395">
        <w:rPr>
          <w:rFonts w:cstheme="minorHAnsi"/>
          <w:b/>
          <w:bCs/>
          <w:iCs/>
          <w:u w:val="single"/>
        </w:rPr>
        <w:t>2:00-3:15pm</w:t>
      </w:r>
      <w:r>
        <w:rPr>
          <w:rFonts w:cstheme="minorHAnsi"/>
          <w:iCs/>
        </w:rPr>
        <w:t xml:space="preserve"> </w:t>
      </w:r>
      <w:r w:rsidRPr="006F26D1">
        <w:rPr>
          <w:rFonts w:cstheme="minorHAnsi"/>
          <w:iCs/>
        </w:rPr>
        <w:t>Arts &amp; Sciences 272: University Senate</w:t>
      </w:r>
      <w:bookmarkEnd w:id="4"/>
    </w:p>
    <w:p w14:paraId="00C21CD6" w14:textId="77777777" w:rsidR="00FB6031" w:rsidRPr="00736671" w:rsidRDefault="00FB6031" w:rsidP="00FB6031">
      <w:pPr>
        <w:spacing w:after="0" w:line="240" w:lineRule="auto"/>
        <w:rPr>
          <w:rFonts w:cstheme="minorHAnsi"/>
          <w:iCs/>
          <w:u w:val="single"/>
        </w:rPr>
      </w:pPr>
      <w:r w:rsidRPr="00736671">
        <w:rPr>
          <w:rFonts w:cstheme="minorHAnsi"/>
          <w:iCs/>
          <w:u w:val="single"/>
        </w:rPr>
        <w:t>2023-24 University Senate</w:t>
      </w:r>
    </w:p>
    <w:p w14:paraId="4E4171EF" w14:textId="58C9DA18" w:rsidR="00297252" w:rsidRPr="00FB6031" w:rsidRDefault="00FB6031" w:rsidP="00FB6031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  <w:iCs/>
        </w:rPr>
      </w:pPr>
      <w:r w:rsidRPr="00736671">
        <w:rPr>
          <w:rFonts w:cstheme="minorHAnsi"/>
          <w:iCs/>
        </w:rPr>
        <w:t>Friday 28 Apr 2023 3:30-4:45pm Arts &amp; Sciences 272: University Senate Organizational Meeting</w:t>
      </w:r>
    </w:p>
    <w:sectPr w:rsidR="00297252" w:rsidRPr="00FB6031" w:rsidSect="000D51BF">
      <w:pgSz w:w="12240" w:h="15840"/>
      <w:pgMar w:top="1224" w:right="1440" w:bottom="1296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2356E"/>
    <w:multiLevelType w:val="hybridMultilevel"/>
    <w:tmpl w:val="DD8A8FF8"/>
    <w:lvl w:ilvl="0" w:tplc="663804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9382E22">
      <w:start w:val="1"/>
      <w:numFmt w:val="decimal"/>
      <w:lvlText w:val="(%2)"/>
      <w:lvlJc w:val="left"/>
      <w:pPr>
        <w:ind w:left="1590" w:hanging="51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2164FE"/>
    <w:multiLevelType w:val="hybridMultilevel"/>
    <w:tmpl w:val="E6F84E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833E26"/>
    <w:multiLevelType w:val="hybridMultilevel"/>
    <w:tmpl w:val="F65EFC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7E6248"/>
    <w:multiLevelType w:val="hybridMultilevel"/>
    <w:tmpl w:val="182EF440"/>
    <w:lvl w:ilvl="0" w:tplc="BCE2BA1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4A03B5"/>
    <w:multiLevelType w:val="hybridMultilevel"/>
    <w:tmpl w:val="48485AE4"/>
    <w:lvl w:ilvl="0" w:tplc="4A8AE7B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CD7579"/>
    <w:multiLevelType w:val="hybridMultilevel"/>
    <w:tmpl w:val="A0D245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A93F5E"/>
    <w:multiLevelType w:val="hybridMultilevel"/>
    <w:tmpl w:val="4EB86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C03884"/>
    <w:multiLevelType w:val="hybridMultilevel"/>
    <w:tmpl w:val="98D2580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D8A7374"/>
    <w:multiLevelType w:val="hybridMultilevel"/>
    <w:tmpl w:val="CA5E0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C817E9"/>
    <w:multiLevelType w:val="hybridMultilevel"/>
    <w:tmpl w:val="E662E786"/>
    <w:lvl w:ilvl="0" w:tplc="E9666AE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0755E8"/>
    <w:multiLevelType w:val="hybridMultilevel"/>
    <w:tmpl w:val="89A4EF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8A86A43"/>
    <w:multiLevelType w:val="hybridMultilevel"/>
    <w:tmpl w:val="3836E0C4"/>
    <w:lvl w:ilvl="0" w:tplc="A3546612">
      <w:numFmt w:val="bullet"/>
      <w:lvlText w:val="•"/>
      <w:lvlJc w:val="left"/>
      <w:pPr>
        <w:ind w:left="450" w:hanging="45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9CD6A26"/>
    <w:multiLevelType w:val="hybridMultilevel"/>
    <w:tmpl w:val="30686382"/>
    <w:lvl w:ilvl="0" w:tplc="02F245A6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F84E502C">
      <w:start w:val="23"/>
      <w:numFmt w:val="decimal"/>
      <w:lvlText w:val="%3"/>
      <w:lvlJc w:val="left"/>
      <w:pPr>
        <w:ind w:left="2340" w:hanging="360"/>
      </w:pPr>
      <w:rPr>
        <w:rFonts w:hint="default"/>
        <w:i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00472B"/>
    <w:multiLevelType w:val="hybridMultilevel"/>
    <w:tmpl w:val="E28462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B0C1B22"/>
    <w:multiLevelType w:val="hybridMultilevel"/>
    <w:tmpl w:val="16982CB8"/>
    <w:lvl w:ilvl="0" w:tplc="CE3698C8">
      <w:start w:val="1"/>
      <w:numFmt w:val="decimal"/>
      <w:lvlText w:val="%1."/>
      <w:lvlJc w:val="left"/>
      <w:pPr>
        <w:ind w:left="1057" w:hanging="360"/>
      </w:pPr>
      <w:rPr>
        <w:rFonts w:hint="default"/>
      </w:rPr>
    </w:lvl>
    <w:lvl w:ilvl="1" w:tplc="CE3698C8">
      <w:start w:val="1"/>
      <w:numFmt w:val="decimal"/>
      <w:lvlText w:val="%2."/>
      <w:lvlJc w:val="left"/>
      <w:pPr>
        <w:ind w:left="1777" w:hanging="360"/>
      </w:pPr>
      <w:rPr>
        <w:rFonts w:hint="default"/>
      </w:rPr>
    </w:lvl>
    <w:lvl w:ilvl="2" w:tplc="63B21AD8">
      <w:start w:val="1"/>
      <w:numFmt w:val="decimal"/>
      <w:lvlText w:val="%3."/>
      <w:lvlJc w:val="left"/>
      <w:pPr>
        <w:ind w:left="2677" w:hanging="360"/>
      </w:pPr>
      <w:rPr>
        <w:rFonts w:ascii="Times New Roman" w:eastAsia="Times New Roman" w:hAnsi="Times New Roman" w:cs="Times New Roman" w:hint="default"/>
      </w:rPr>
    </w:lvl>
    <w:lvl w:ilvl="3" w:tplc="04090019">
      <w:start w:val="1"/>
      <w:numFmt w:val="lowerLetter"/>
      <w:lvlText w:val="%4."/>
      <w:lvlJc w:val="left"/>
      <w:pPr>
        <w:ind w:left="3217" w:hanging="360"/>
      </w:pPr>
    </w:lvl>
    <w:lvl w:ilvl="4" w:tplc="04090019" w:tentative="1">
      <w:start w:val="1"/>
      <w:numFmt w:val="lowerLetter"/>
      <w:lvlText w:val="%5."/>
      <w:lvlJc w:val="left"/>
      <w:pPr>
        <w:ind w:left="3937" w:hanging="360"/>
      </w:pPr>
    </w:lvl>
    <w:lvl w:ilvl="5" w:tplc="0409001B" w:tentative="1">
      <w:start w:val="1"/>
      <w:numFmt w:val="lowerRoman"/>
      <w:lvlText w:val="%6."/>
      <w:lvlJc w:val="right"/>
      <w:pPr>
        <w:ind w:left="4657" w:hanging="180"/>
      </w:pPr>
    </w:lvl>
    <w:lvl w:ilvl="6" w:tplc="0409000F" w:tentative="1">
      <w:start w:val="1"/>
      <w:numFmt w:val="decimal"/>
      <w:lvlText w:val="%7."/>
      <w:lvlJc w:val="left"/>
      <w:pPr>
        <w:ind w:left="5377" w:hanging="360"/>
      </w:pPr>
    </w:lvl>
    <w:lvl w:ilvl="7" w:tplc="04090019" w:tentative="1">
      <w:start w:val="1"/>
      <w:numFmt w:val="lowerLetter"/>
      <w:lvlText w:val="%8."/>
      <w:lvlJc w:val="left"/>
      <w:pPr>
        <w:ind w:left="6097" w:hanging="360"/>
      </w:pPr>
    </w:lvl>
    <w:lvl w:ilvl="8" w:tplc="0409001B" w:tentative="1">
      <w:start w:val="1"/>
      <w:numFmt w:val="lowerRoman"/>
      <w:lvlText w:val="%9."/>
      <w:lvlJc w:val="right"/>
      <w:pPr>
        <w:ind w:left="6817" w:hanging="180"/>
      </w:pPr>
    </w:lvl>
  </w:abstractNum>
  <w:abstractNum w:abstractNumId="15" w15:restartNumberingAfterBreak="0">
    <w:nsid w:val="2FAB70B0"/>
    <w:multiLevelType w:val="hybridMultilevel"/>
    <w:tmpl w:val="9A985C9C"/>
    <w:lvl w:ilvl="0" w:tplc="808A9BF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0B256A3"/>
    <w:multiLevelType w:val="hybridMultilevel"/>
    <w:tmpl w:val="047440E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0E631B6"/>
    <w:multiLevelType w:val="hybridMultilevel"/>
    <w:tmpl w:val="333617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A96A32"/>
    <w:multiLevelType w:val="hybridMultilevel"/>
    <w:tmpl w:val="A23A18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D603F6"/>
    <w:multiLevelType w:val="hybridMultilevel"/>
    <w:tmpl w:val="EFDA2BBA"/>
    <w:lvl w:ilvl="0" w:tplc="3E4AFA4C">
      <w:start w:val="1"/>
      <w:numFmt w:val="decimal"/>
      <w:lvlText w:val="%1."/>
      <w:lvlJc w:val="left"/>
      <w:pPr>
        <w:ind w:left="24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67" w:hanging="360"/>
      </w:pPr>
    </w:lvl>
    <w:lvl w:ilvl="2" w:tplc="0409001B" w:tentative="1">
      <w:start w:val="1"/>
      <w:numFmt w:val="lowerRoman"/>
      <w:lvlText w:val="%3."/>
      <w:lvlJc w:val="right"/>
      <w:pPr>
        <w:ind w:left="1687" w:hanging="180"/>
      </w:pPr>
    </w:lvl>
    <w:lvl w:ilvl="3" w:tplc="0409000F" w:tentative="1">
      <w:start w:val="1"/>
      <w:numFmt w:val="decimal"/>
      <w:lvlText w:val="%4."/>
      <w:lvlJc w:val="left"/>
      <w:pPr>
        <w:ind w:left="2407" w:hanging="360"/>
      </w:pPr>
    </w:lvl>
    <w:lvl w:ilvl="4" w:tplc="04090019" w:tentative="1">
      <w:start w:val="1"/>
      <w:numFmt w:val="lowerLetter"/>
      <w:lvlText w:val="%5."/>
      <w:lvlJc w:val="left"/>
      <w:pPr>
        <w:ind w:left="3127" w:hanging="360"/>
      </w:pPr>
    </w:lvl>
    <w:lvl w:ilvl="5" w:tplc="0409001B" w:tentative="1">
      <w:start w:val="1"/>
      <w:numFmt w:val="lowerRoman"/>
      <w:lvlText w:val="%6."/>
      <w:lvlJc w:val="right"/>
      <w:pPr>
        <w:ind w:left="3847" w:hanging="180"/>
      </w:pPr>
    </w:lvl>
    <w:lvl w:ilvl="6" w:tplc="0409000F" w:tentative="1">
      <w:start w:val="1"/>
      <w:numFmt w:val="decimal"/>
      <w:lvlText w:val="%7."/>
      <w:lvlJc w:val="left"/>
      <w:pPr>
        <w:ind w:left="4567" w:hanging="360"/>
      </w:pPr>
    </w:lvl>
    <w:lvl w:ilvl="7" w:tplc="04090019" w:tentative="1">
      <w:start w:val="1"/>
      <w:numFmt w:val="lowerLetter"/>
      <w:lvlText w:val="%8."/>
      <w:lvlJc w:val="left"/>
      <w:pPr>
        <w:ind w:left="5287" w:hanging="360"/>
      </w:pPr>
    </w:lvl>
    <w:lvl w:ilvl="8" w:tplc="0409001B" w:tentative="1">
      <w:start w:val="1"/>
      <w:numFmt w:val="lowerRoman"/>
      <w:lvlText w:val="%9."/>
      <w:lvlJc w:val="right"/>
      <w:pPr>
        <w:ind w:left="6007" w:hanging="180"/>
      </w:pPr>
    </w:lvl>
  </w:abstractNum>
  <w:abstractNum w:abstractNumId="20" w15:restartNumberingAfterBreak="0">
    <w:nsid w:val="39E53F32"/>
    <w:multiLevelType w:val="hybridMultilevel"/>
    <w:tmpl w:val="927E8B38"/>
    <w:lvl w:ilvl="0" w:tplc="86EEDF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D3020C2"/>
    <w:multiLevelType w:val="hybridMultilevel"/>
    <w:tmpl w:val="37E6CF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D507592"/>
    <w:multiLevelType w:val="hybridMultilevel"/>
    <w:tmpl w:val="B71C57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FA36C2"/>
    <w:multiLevelType w:val="hybridMultilevel"/>
    <w:tmpl w:val="1F8218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477E32"/>
    <w:multiLevelType w:val="hybridMultilevel"/>
    <w:tmpl w:val="B3869EBC"/>
    <w:lvl w:ilvl="0" w:tplc="C54A3320">
      <w:start w:val="1"/>
      <w:numFmt w:val="decimal"/>
      <w:lvlText w:val="%1."/>
      <w:lvlJc w:val="left"/>
      <w:pPr>
        <w:ind w:left="7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5" w:hanging="360"/>
      </w:pPr>
    </w:lvl>
    <w:lvl w:ilvl="2" w:tplc="0409001B" w:tentative="1">
      <w:start w:val="1"/>
      <w:numFmt w:val="lowerRoman"/>
      <w:lvlText w:val="%3."/>
      <w:lvlJc w:val="right"/>
      <w:pPr>
        <w:ind w:left="2145" w:hanging="180"/>
      </w:pPr>
    </w:lvl>
    <w:lvl w:ilvl="3" w:tplc="0409000F" w:tentative="1">
      <w:start w:val="1"/>
      <w:numFmt w:val="decimal"/>
      <w:lvlText w:val="%4."/>
      <w:lvlJc w:val="left"/>
      <w:pPr>
        <w:ind w:left="2865" w:hanging="360"/>
      </w:pPr>
    </w:lvl>
    <w:lvl w:ilvl="4" w:tplc="04090019" w:tentative="1">
      <w:start w:val="1"/>
      <w:numFmt w:val="lowerLetter"/>
      <w:lvlText w:val="%5."/>
      <w:lvlJc w:val="left"/>
      <w:pPr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25" w15:restartNumberingAfterBreak="0">
    <w:nsid w:val="4A48656B"/>
    <w:multiLevelType w:val="hybridMultilevel"/>
    <w:tmpl w:val="32E262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FA07DFF"/>
    <w:multiLevelType w:val="hybridMultilevel"/>
    <w:tmpl w:val="C390FEA8"/>
    <w:lvl w:ilvl="0" w:tplc="CE3698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0076C7F"/>
    <w:multiLevelType w:val="hybridMultilevel"/>
    <w:tmpl w:val="1EA61C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1BF5353"/>
    <w:multiLevelType w:val="hybridMultilevel"/>
    <w:tmpl w:val="988483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E63671"/>
    <w:multiLevelType w:val="hybridMultilevel"/>
    <w:tmpl w:val="4802C1CE"/>
    <w:lvl w:ilvl="0" w:tplc="A45CD58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C950D6D"/>
    <w:multiLevelType w:val="hybridMultilevel"/>
    <w:tmpl w:val="C9183F88"/>
    <w:lvl w:ilvl="0" w:tplc="E86864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DEC6FAC"/>
    <w:multiLevelType w:val="hybridMultilevel"/>
    <w:tmpl w:val="03529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642380"/>
    <w:multiLevelType w:val="hybridMultilevel"/>
    <w:tmpl w:val="FC6C84C0"/>
    <w:lvl w:ilvl="0" w:tplc="5A0E33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27C08AE"/>
    <w:multiLevelType w:val="hybridMultilevel"/>
    <w:tmpl w:val="585E67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5860550"/>
    <w:multiLevelType w:val="hybridMultilevel"/>
    <w:tmpl w:val="A0D245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FBD720B"/>
    <w:multiLevelType w:val="hybridMultilevel"/>
    <w:tmpl w:val="DBB4097C"/>
    <w:lvl w:ilvl="0" w:tplc="663804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80F3583"/>
    <w:multiLevelType w:val="hybridMultilevel"/>
    <w:tmpl w:val="E1D8DD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D85232B"/>
    <w:multiLevelType w:val="hybridMultilevel"/>
    <w:tmpl w:val="A434F352"/>
    <w:lvl w:ilvl="0" w:tplc="E74AC48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FC339EE"/>
    <w:multiLevelType w:val="hybridMultilevel"/>
    <w:tmpl w:val="5B02F7C0"/>
    <w:lvl w:ilvl="0" w:tplc="E70EA5E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61260521">
    <w:abstractNumId w:val="8"/>
  </w:num>
  <w:num w:numId="2" w16cid:durableId="1329478700">
    <w:abstractNumId w:val="32"/>
  </w:num>
  <w:num w:numId="3" w16cid:durableId="1835997191">
    <w:abstractNumId w:val="10"/>
  </w:num>
  <w:num w:numId="4" w16cid:durableId="1596522686">
    <w:abstractNumId w:val="12"/>
  </w:num>
  <w:num w:numId="5" w16cid:durableId="947004438">
    <w:abstractNumId w:val="29"/>
  </w:num>
  <w:num w:numId="6" w16cid:durableId="1052534804">
    <w:abstractNumId w:val="4"/>
  </w:num>
  <w:num w:numId="7" w16cid:durableId="986399908">
    <w:abstractNumId w:val="18"/>
  </w:num>
  <w:num w:numId="8" w16cid:durableId="30501201">
    <w:abstractNumId w:val="21"/>
  </w:num>
  <w:num w:numId="9" w16cid:durableId="1923829265">
    <w:abstractNumId w:val="35"/>
  </w:num>
  <w:num w:numId="10" w16cid:durableId="908616187">
    <w:abstractNumId w:val="0"/>
  </w:num>
  <w:num w:numId="11" w16cid:durableId="1232887484">
    <w:abstractNumId w:val="19"/>
  </w:num>
  <w:num w:numId="12" w16cid:durableId="1928885109">
    <w:abstractNumId w:val="37"/>
  </w:num>
  <w:num w:numId="13" w16cid:durableId="556859982">
    <w:abstractNumId w:val="17"/>
  </w:num>
  <w:num w:numId="14" w16cid:durableId="2074087174">
    <w:abstractNumId w:val="5"/>
  </w:num>
  <w:num w:numId="15" w16cid:durableId="689333562">
    <w:abstractNumId w:val="25"/>
  </w:num>
  <w:num w:numId="16" w16cid:durableId="1651405831">
    <w:abstractNumId w:val="23"/>
  </w:num>
  <w:num w:numId="17" w16cid:durableId="733434160">
    <w:abstractNumId w:val="14"/>
  </w:num>
  <w:num w:numId="18" w16cid:durableId="809831362">
    <w:abstractNumId w:val="36"/>
  </w:num>
  <w:num w:numId="19" w16cid:durableId="1213808965">
    <w:abstractNumId w:val="1"/>
  </w:num>
  <w:num w:numId="20" w16cid:durableId="1733043334">
    <w:abstractNumId w:val="22"/>
  </w:num>
  <w:num w:numId="21" w16cid:durableId="739786010">
    <w:abstractNumId w:val="30"/>
  </w:num>
  <w:num w:numId="22" w16cid:durableId="297759149">
    <w:abstractNumId w:val="38"/>
  </w:num>
  <w:num w:numId="23" w16cid:durableId="573006405">
    <w:abstractNumId w:val="24"/>
  </w:num>
  <w:num w:numId="24" w16cid:durableId="1894660217">
    <w:abstractNumId w:val="20"/>
  </w:num>
  <w:num w:numId="25" w16cid:durableId="1108083277">
    <w:abstractNumId w:val="3"/>
  </w:num>
  <w:num w:numId="26" w16cid:durableId="1116943881">
    <w:abstractNumId w:val="27"/>
  </w:num>
  <w:num w:numId="27" w16cid:durableId="36010911">
    <w:abstractNumId w:val="6"/>
  </w:num>
  <w:num w:numId="28" w16cid:durableId="1384594917">
    <w:abstractNumId w:val="13"/>
  </w:num>
  <w:num w:numId="29" w16cid:durableId="313948312">
    <w:abstractNumId w:val="26"/>
  </w:num>
  <w:num w:numId="30" w16cid:durableId="215631708">
    <w:abstractNumId w:val="15"/>
  </w:num>
  <w:num w:numId="31" w16cid:durableId="584605188">
    <w:abstractNumId w:val="34"/>
  </w:num>
  <w:num w:numId="32" w16cid:durableId="1074624943">
    <w:abstractNumId w:val="33"/>
  </w:num>
  <w:num w:numId="33" w16cid:durableId="766119117">
    <w:abstractNumId w:val="9"/>
  </w:num>
  <w:num w:numId="34" w16cid:durableId="1198814002">
    <w:abstractNumId w:val="2"/>
  </w:num>
  <w:num w:numId="35" w16cid:durableId="72246473">
    <w:abstractNumId w:val="7"/>
  </w:num>
  <w:num w:numId="36" w16cid:durableId="527135337">
    <w:abstractNumId w:val="16"/>
  </w:num>
  <w:num w:numId="37" w16cid:durableId="1997223944">
    <w:abstractNumId w:val="11"/>
  </w:num>
  <w:num w:numId="38" w16cid:durableId="490175051">
    <w:abstractNumId w:val="28"/>
  </w:num>
  <w:num w:numId="39" w16cid:durableId="486435419">
    <w:abstractNumId w:val="31"/>
  </w:num>
  <w:numIdMacAtCleanup w:val="3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0NDU2MDY2NQXyzJV0lIJTi4sz8/NACixqAVZrJSUsAAAA"/>
  </w:docVars>
  <w:rsids>
    <w:rsidRoot w:val="00202BF5"/>
    <w:rsid w:val="00000064"/>
    <w:rsid w:val="00001F39"/>
    <w:rsid w:val="00024221"/>
    <w:rsid w:val="00036FF6"/>
    <w:rsid w:val="000453FD"/>
    <w:rsid w:val="00050A87"/>
    <w:rsid w:val="0005608F"/>
    <w:rsid w:val="000570CF"/>
    <w:rsid w:val="00066459"/>
    <w:rsid w:val="00067A87"/>
    <w:rsid w:val="00077952"/>
    <w:rsid w:val="00092484"/>
    <w:rsid w:val="00095DE4"/>
    <w:rsid w:val="000A0A30"/>
    <w:rsid w:val="000C5AAF"/>
    <w:rsid w:val="000D355B"/>
    <w:rsid w:val="000D4070"/>
    <w:rsid w:val="000D51BF"/>
    <w:rsid w:val="000D6431"/>
    <w:rsid w:val="000F5096"/>
    <w:rsid w:val="00103657"/>
    <w:rsid w:val="001070A9"/>
    <w:rsid w:val="001073D0"/>
    <w:rsid w:val="0011342E"/>
    <w:rsid w:val="00127EFE"/>
    <w:rsid w:val="001317C8"/>
    <w:rsid w:val="00142B6F"/>
    <w:rsid w:val="0014798F"/>
    <w:rsid w:val="0016436B"/>
    <w:rsid w:val="00170806"/>
    <w:rsid w:val="00180C22"/>
    <w:rsid w:val="00196075"/>
    <w:rsid w:val="001977EE"/>
    <w:rsid w:val="001B165D"/>
    <w:rsid w:val="001C0B98"/>
    <w:rsid w:val="001C0C9E"/>
    <w:rsid w:val="001C67C2"/>
    <w:rsid w:val="001C7A8C"/>
    <w:rsid w:val="001D4C9D"/>
    <w:rsid w:val="001F0B42"/>
    <w:rsid w:val="00202BF5"/>
    <w:rsid w:val="00203AB3"/>
    <w:rsid w:val="00212B28"/>
    <w:rsid w:val="00220FA1"/>
    <w:rsid w:val="00224ECA"/>
    <w:rsid w:val="00225029"/>
    <w:rsid w:val="00227A97"/>
    <w:rsid w:val="002301A3"/>
    <w:rsid w:val="0023465F"/>
    <w:rsid w:val="002429A0"/>
    <w:rsid w:val="00243163"/>
    <w:rsid w:val="00256BCA"/>
    <w:rsid w:val="002714EF"/>
    <w:rsid w:val="00271EBE"/>
    <w:rsid w:val="00272707"/>
    <w:rsid w:val="002751CD"/>
    <w:rsid w:val="00276364"/>
    <w:rsid w:val="0027692E"/>
    <w:rsid w:val="00282699"/>
    <w:rsid w:val="00285676"/>
    <w:rsid w:val="00291066"/>
    <w:rsid w:val="00297252"/>
    <w:rsid w:val="002A41D7"/>
    <w:rsid w:val="002B5F0C"/>
    <w:rsid w:val="002C0CA8"/>
    <w:rsid w:val="002C48F1"/>
    <w:rsid w:val="002D1184"/>
    <w:rsid w:val="002D2066"/>
    <w:rsid w:val="002E32EF"/>
    <w:rsid w:val="002E6696"/>
    <w:rsid w:val="002F655F"/>
    <w:rsid w:val="00314887"/>
    <w:rsid w:val="00321295"/>
    <w:rsid w:val="00322492"/>
    <w:rsid w:val="00326A56"/>
    <w:rsid w:val="003276D8"/>
    <w:rsid w:val="003328B1"/>
    <w:rsid w:val="003403F4"/>
    <w:rsid w:val="00340423"/>
    <w:rsid w:val="003410EA"/>
    <w:rsid w:val="003516E2"/>
    <w:rsid w:val="00353EBB"/>
    <w:rsid w:val="003542F1"/>
    <w:rsid w:val="00362D64"/>
    <w:rsid w:val="00364860"/>
    <w:rsid w:val="003715FF"/>
    <w:rsid w:val="003806AF"/>
    <w:rsid w:val="00393A46"/>
    <w:rsid w:val="00397B54"/>
    <w:rsid w:val="003A3C89"/>
    <w:rsid w:val="003B02F8"/>
    <w:rsid w:val="003B3682"/>
    <w:rsid w:val="003C3E35"/>
    <w:rsid w:val="003D32DE"/>
    <w:rsid w:val="003F0DA2"/>
    <w:rsid w:val="003F47F3"/>
    <w:rsid w:val="00400112"/>
    <w:rsid w:val="004009BD"/>
    <w:rsid w:val="00414822"/>
    <w:rsid w:val="004226FD"/>
    <w:rsid w:val="00427874"/>
    <w:rsid w:val="00427A1D"/>
    <w:rsid w:val="00427D49"/>
    <w:rsid w:val="004378FF"/>
    <w:rsid w:val="00440194"/>
    <w:rsid w:val="00441600"/>
    <w:rsid w:val="00441F17"/>
    <w:rsid w:val="00463DF6"/>
    <w:rsid w:val="00464C99"/>
    <w:rsid w:val="00465C98"/>
    <w:rsid w:val="00467AE2"/>
    <w:rsid w:val="00470E00"/>
    <w:rsid w:val="004718D2"/>
    <w:rsid w:val="00482B7E"/>
    <w:rsid w:val="00494DBA"/>
    <w:rsid w:val="004A15A9"/>
    <w:rsid w:val="004C6288"/>
    <w:rsid w:val="004D3045"/>
    <w:rsid w:val="004D48AD"/>
    <w:rsid w:val="004E3925"/>
    <w:rsid w:val="004F446A"/>
    <w:rsid w:val="004F4E1B"/>
    <w:rsid w:val="004F5AA3"/>
    <w:rsid w:val="00506B49"/>
    <w:rsid w:val="0051128A"/>
    <w:rsid w:val="0052123E"/>
    <w:rsid w:val="0052149B"/>
    <w:rsid w:val="0052330A"/>
    <w:rsid w:val="00523AEB"/>
    <w:rsid w:val="00536747"/>
    <w:rsid w:val="0053680F"/>
    <w:rsid w:val="00537097"/>
    <w:rsid w:val="00547E3F"/>
    <w:rsid w:val="00551650"/>
    <w:rsid w:val="0055738B"/>
    <w:rsid w:val="00562EB5"/>
    <w:rsid w:val="005651CE"/>
    <w:rsid w:val="005669B2"/>
    <w:rsid w:val="00571EC2"/>
    <w:rsid w:val="00572243"/>
    <w:rsid w:val="0058163B"/>
    <w:rsid w:val="00594312"/>
    <w:rsid w:val="005A618E"/>
    <w:rsid w:val="005A704D"/>
    <w:rsid w:val="005A7A4A"/>
    <w:rsid w:val="005B004A"/>
    <w:rsid w:val="005B5DAD"/>
    <w:rsid w:val="005C1952"/>
    <w:rsid w:val="005D0101"/>
    <w:rsid w:val="005D2803"/>
    <w:rsid w:val="005D364F"/>
    <w:rsid w:val="005E5383"/>
    <w:rsid w:val="005E6235"/>
    <w:rsid w:val="005F3C4C"/>
    <w:rsid w:val="005F55CE"/>
    <w:rsid w:val="00605F56"/>
    <w:rsid w:val="006077DD"/>
    <w:rsid w:val="00610C4F"/>
    <w:rsid w:val="00616C23"/>
    <w:rsid w:val="00621CC6"/>
    <w:rsid w:val="006269CA"/>
    <w:rsid w:val="006322FD"/>
    <w:rsid w:val="00645F33"/>
    <w:rsid w:val="00651748"/>
    <w:rsid w:val="00652A0D"/>
    <w:rsid w:val="00662C98"/>
    <w:rsid w:val="00664584"/>
    <w:rsid w:val="00674B07"/>
    <w:rsid w:val="0068024F"/>
    <w:rsid w:val="00691DE6"/>
    <w:rsid w:val="00694D21"/>
    <w:rsid w:val="006974FF"/>
    <w:rsid w:val="006B60CB"/>
    <w:rsid w:val="006D41F4"/>
    <w:rsid w:val="006D6C7D"/>
    <w:rsid w:val="006E2B2B"/>
    <w:rsid w:val="006E5398"/>
    <w:rsid w:val="006F0FEE"/>
    <w:rsid w:val="007219F1"/>
    <w:rsid w:val="00726DF2"/>
    <w:rsid w:val="007369B2"/>
    <w:rsid w:val="00737EC8"/>
    <w:rsid w:val="00751067"/>
    <w:rsid w:val="00751F72"/>
    <w:rsid w:val="00766D10"/>
    <w:rsid w:val="00770571"/>
    <w:rsid w:val="007705CE"/>
    <w:rsid w:val="0077667B"/>
    <w:rsid w:val="00791A62"/>
    <w:rsid w:val="007B0186"/>
    <w:rsid w:val="007C7727"/>
    <w:rsid w:val="007D23A9"/>
    <w:rsid w:val="007E2FD1"/>
    <w:rsid w:val="007E46BD"/>
    <w:rsid w:val="007F632E"/>
    <w:rsid w:val="008078E8"/>
    <w:rsid w:val="008101A9"/>
    <w:rsid w:val="008159CD"/>
    <w:rsid w:val="0082099E"/>
    <w:rsid w:val="00822EAA"/>
    <w:rsid w:val="00823A48"/>
    <w:rsid w:val="00825DE8"/>
    <w:rsid w:val="0082782C"/>
    <w:rsid w:val="008471F6"/>
    <w:rsid w:val="00850976"/>
    <w:rsid w:val="00851241"/>
    <w:rsid w:val="00856909"/>
    <w:rsid w:val="00865422"/>
    <w:rsid w:val="008675F4"/>
    <w:rsid w:val="008857A4"/>
    <w:rsid w:val="00894736"/>
    <w:rsid w:val="0089765E"/>
    <w:rsid w:val="008A2734"/>
    <w:rsid w:val="008A4052"/>
    <w:rsid w:val="008C2481"/>
    <w:rsid w:val="008D072C"/>
    <w:rsid w:val="008D094D"/>
    <w:rsid w:val="008D6A93"/>
    <w:rsid w:val="008F19A3"/>
    <w:rsid w:val="008F3296"/>
    <w:rsid w:val="009058BD"/>
    <w:rsid w:val="009060B8"/>
    <w:rsid w:val="009101BB"/>
    <w:rsid w:val="0091427E"/>
    <w:rsid w:val="0091515D"/>
    <w:rsid w:val="009350D7"/>
    <w:rsid w:val="00945E5B"/>
    <w:rsid w:val="009521E5"/>
    <w:rsid w:val="00953CF8"/>
    <w:rsid w:val="00954DFE"/>
    <w:rsid w:val="009556F1"/>
    <w:rsid w:val="00955D78"/>
    <w:rsid w:val="009632CB"/>
    <w:rsid w:val="00971670"/>
    <w:rsid w:val="0097196F"/>
    <w:rsid w:val="00980D3A"/>
    <w:rsid w:val="00982898"/>
    <w:rsid w:val="009948AB"/>
    <w:rsid w:val="009B163B"/>
    <w:rsid w:val="009C616B"/>
    <w:rsid w:val="009D18C8"/>
    <w:rsid w:val="009D4DFA"/>
    <w:rsid w:val="009D4E38"/>
    <w:rsid w:val="009D51A9"/>
    <w:rsid w:val="009D70B2"/>
    <w:rsid w:val="009E0184"/>
    <w:rsid w:val="009E0B68"/>
    <w:rsid w:val="009E285E"/>
    <w:rsid w:val="009E298F"/>
    <w:rsid w:val="009E3BCE"/>
    <w:rsid w:val="009E40AB"/>
    <w:rsid w:val="009E68ED"/>
    <w:rsid w:val="00A07BBB"/>
    <w:rsid w:val="00A15537"/>
    <w:rsid w:val="00A16662"/>
    <w:rsid w:val="00A33FFF"/>
    <w:rsid w:val="00A3746E"/>
    <w:rsid w:val="00A602D1"/>
    <w:rsid w:val="00A71FAB"/>
    <w:rsid w:val="00A81E41"/>
    <w:rsid w:val="00A852FF"/>
    <w:rsid w:val="00A8592E"/>
    <w:rsid w:val="00A95B6D"/>
    <w:rsid w:val="00AA3536"/>
    <w:rsid w:val="00AA45FC"/>
    <w:rsid w:val="00AB38C6"/>
    <w:rsid w:val="00AB47DF"/>
    <w:rsid w:val="00AC1C2C"/>
    <w:rsid w:val="00AC7C8D"/>
    <w:rsid w:val="00AD013F"/>
    <w:rsid w:val="00AD779D"/>
    <w:rsid w:val="00AE6191"/>
    <w:rsid w:val="00AF4546"/>
    <w:rsid w:val="00B009D1"/>
    <w:rsid w:val="00B13001"/>
    <w:rsid w:val="00B2020B"/>
    <w:rsid w:val="00B2060E"/>
    <w:rsid w:val="00B231A3"/>
    <w:rsid w:val="00B232C3"/>
    <w:rsid w:val="00B3023F"/>
    <w:rsid w:val="00B32DEB"/>
    <w:rsid w:val="00B53C6B"/>
    <w:rsid w:val="00B75535"/>
    <w:rsid w:val="00B878CF"/>
    <w:rsid w:val="00BA0C0D"/>
    <w:rsid w:val="00BA1DDB"/>
    <w:rsid w:val="00BA481F"/>
    <w:rsid w:val="00BA6BFC"/>
    <w:rsid w:val="00BC30A3"/>
    <w:rsid w:val="00BC65F8"/>
    <w:rsid w:val="00BD13FC"/>
    <w:rsid w:val="00BF0FEC"/>
    <w:rsid w:val="00BF1664"/>
    <w:rsid w:val="00C04F24"/>
    <w:rsid w:val="00C20EAD"/>
    <w:rsid w:val="00C23D27"/>
    <w:rsid w:val="00C23F80"/>
    <w:rsid w:val="00C243C7"/>
    <w:rsid w:val="00C2470A"/>
    <w:rsid w:val="00C25353"/>
    <w:rsid w:val="00C2710A"/>
    <w:rsid w:val="00C36B5F"/>
    <w:rsid w:val="00C37556"/>
    <w:rsid w:val="00C60E27"/>
    <w:rsid w:val="00C61D02"/>
    <w:rsid w:val="00C71789"/>
    <w:rsid w:val="00C8486B"/>
    <w:rsid w:val="00C91E9C"/>
    <w:rsid w:val="00C93FAD"/>
    <w:rsid w:val="00CB2233"/>
    <w:rsid w:val="00CB5908"/>
    <w:rsid w:val="00CC1E4D"/>
    <w:rsid w:val="00CC4631"/>
    <w:rsid w:val="00CC607D"/>
    <w:rsid w:val="00CC7887"/>
    <w:rsid w:val="00CD54E0"/>
    <w:rsid w:val="00CD608C"/>
    <w:rsid w:val="00CD6EE7"/>
    <w:rsid w:val="00CE5EE0"/>
    <w:rsid w:val="00D00284"/>
    <w:rsid w:val="00D05DFD"/>
    <w:rsid w:val="00D06AEA"/>
    <w:rsid w:val="00D1103D"/>
    <w:rsid w:val="00D11DAF"/>
    <w:rsid w:val="00D21A92"/>
    <w:rsid w:val="00D277F3"/>
    <w:rsid w:val="00D3246E"/>
    <w:rsid w:val="00D34E29"/>
    <w:rsid w:val="00D35523"/>
    <w:rsid w:val="00D625D1"/>
    <w:rsid w:val="00D65290"/>
    <w:rsid w:val="00D66D70"/>
    <w:rsid w:val="00D730B8"/>
    <w:rsid w:val="00D74A47"/>
    <w:rsid w:val="00D761A2"/>
    <w:rsid w:val="00D911EF"/>
    <w:rsid w:val="00D913F5"/>
    <w:rsid w:val="00D93F87"/>
    <w:rsid w:val="00DA0289"/>
    <w:rsid w:val="00DA2EB5"/>
    <w:rsid w:val="00DA5431"/>
    <w:rsid w:val="00DA6242"/>
    <w:rsid w:val="00DB2F5D"/>
    <w:rsid w:val="00DB56F7"/>
    <w:rsid w:val="00DC1462"/>
    <w:rsid w:val="00DF208F"/>
    <w:rsid w:val="00DF57D9"/>
    <w:rsid w:val="00DF5D4F"/>
    <w:rsid w:val="00E04260"/>
    <w:rsid w:val="00E11C78"/>
    <w:rsid w:val="00E16A62"/>
    <w:rsid w:val="00E17696"/>
    <w:rsid w:val="00E23B17"/>
    <w:rsid w:val="00E27A57"/>
    <w:rsid w:val="00E4072F"/>
    <w:rsid w:val="00E433A7"/>
    <w:rsid w:val="00E45EF3"/>
    <w:rsid w:val="00E50F22"/>
    <w:rsid w:val="00E51087"/>
    <w:rsid w:val="00E53800"/>
    <w:rsid w:val="00E553F1"/>
    <w:rsid w:val="00E5702C"/>
    <w:rsid w:val="00E60964"/>
    <w:rsid w:val="00E67BF5"/>
    <w:rsid w:val="00E7505A"/>
    <w:rsid w:val="00E811F4"/>
    <w:rsid w:val="00E93717"/>
    <w:rsid w:val="00EA1DA4"/>
    <w:rsid w:val="00EB3FB9"/>
    <w:rsid w:val="00EB473C"/>
    <w:rsid w:val="00EB708A"/>
    <w:rsid w:val="00EB7944"/>
    <w:rsid w:val="00EE005C"/>
    <w:rsid w:val="00EE4750"/>
    <w:rsid w:val="00EE56A9"/>
    <w:rsid w:val="00EE7FDD"/>
    <w:rsid w:val="00EF6118"/>
    <w:rsid w:val="00F01065"/>
    <w:rsid w:val="00F02475"/>
    <w:rsid w:val="00F02B0B"/>
    <w:rsid w:val="00F06830"/>
    <w:rsid w:val="00F27FBB"/>
    <w:rsid w:val="00F32A00"/>
    <w:rsid w:val="00F40318"/>
    <w:rsid w:val="00F438CD"/>
    <w:rsid w:val="00F50E0B"/>
    <w:rsid w:val="00F51D96"/>
    <w:rsid w:val="00F54731"/>
    <w:rsid w:val="00F5601E"/>
    <w:rsid w:val="00F62503"/>
    <w:rsid w:val="00F6557A"/>
    <w:rsid w:val="00F73C25"/>
    <w:rsid w:val="00F87C56"/>
    <w:rsid w:val="00FA46C9"/>
    <w:rsid w:val="00FA66AC"/>
    <w:rsid w:val="00FB34CD"/>
    <w:rsid w:val="00FB41C4"/>
    <w:rsid w:val="00FB5AC6"/>
    <w:rsid w:val="00FB5E83"/>
    <w:rsid w:val="00FB6031"/>
    <w:rsid w:val="00FB6A15"/>
    <w:rsid w:val="00FC58DA"/>
    <w:rsid w:val="00FD00D1"/>
    <w:rsid w:val="00FD371C"/>
    <w:rsid w:val="00FF40F3"/>
    <w:rsid w:val="00FF49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0CD285F"/>
  <w15:docId w15:val="{2BCB2AB6-0A9E-BC41-A6D5-77707E7DE5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A852FF"/>
    <w:pPr>
      <w:keepNext/>
      <w:keepLines/>
      <w:spacing w:after="0" w:line="480" w:lineRule="auto"/>
      <w:ind w:firstLine="720"/>
      <w:jc w:val="center"/>
      <w:outlineLvl w:val="0"/>
    </w:pPr>
    <w:rPr>
      <w:rFonts w:asciiTheme="majorHAnsi" w:eastAsiaTheme="majorEastAsia" w:hAnsiTheme="majorHAnsi" w:cstheme="majorBidi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A852FF"/>
    <w:pPr>
      <w:keepNext/>
      <w:keepLines/>
      <w:spacing w:after="0" w:line="480" w:lineRule="auto"/>
      <w:outlineLvl w:val="1"/>
    </w:pPr>
    <w:rPr>
      <w:rFonts w:asciiTheme="majorHAnsi" w:eastAsiaTheme="majorEastAsia" w:hAnsiTheme="majorHAnsi" w:cstheme="majorBidi"/>
      <w:b/>
      <w:bCs/>
      <w:sz w:val="24"/>
      <w:szCs w:val="26"/>
    </w:rPr>
  </w:style>
  <w:style w:type="paragraph" w:styleId="Heading3">
    <w:name w:val="heading 3"/>
    <w:basedOn w:val="BodyTextFirstIndent"/>
    <w:next w:val="Normal"/>
    <w:link w:val="Heading3Char"/>
    <w:unhideWhenUsed/>
    <w:qFormat/>
    <w:rsid w:val="00A852FF"/>
    <w:pPr>
      <w:keepNext/>
      <w:keepLines/>
      <w:spacing w:before="200" w:after="0" w:line="480" w:lineRule="auto"/>
      <w:outlineLvl w:val="2"/>
    </w:pPr>
    <w:rPr>
      <w:rFonts w:asciiTheme="majorHAnsi" w:eastAsiaTheme="majorEastAsia" w:hAnsiTheme="majorHAnsi" w:cstheme="majorBidi"/>
      <w:b/>
      <w:bCs/>
      <w:sz w:val="24"/>
    </w:rPr>
  </w:style>
  <w:style w:type="paragraph" w:styleId="Heading4">
    <w:name w:val="heading 4"/>
    <w:basedOn w:val="BodyTextFirstIndent"/>
    <w:next w:val="Normal"/>
    <w:link w:val="Heading4Char"/>
    <w:unhideWhenUsed/>
    <w:qFormat/>
    <w:rsid w:val="00A852FF"/>
    <w:pPr>
      <w:keepNext/>
      <w:keepLines/>
      <w:spacing w:before="200" w:after="0" w:line="480" w:lineRule="auto"/>
      <w:outlineLvl w:val="3"/>
    </w:pPr>
    <w:rPr>
      <w:rFonts w:asciiTheme="majorHAnsi" w:eastAsiaTheme="majorEastAsia" w:hAnsiTheme="majorHAnsi" w:cstheme="majorBidi"/>
      <w:b/>
      <w:bCs/>
      <w:i/>
      <w:iCs/>
      <w:sz w:val="24"/>
    </w:rPr>
  </w:style>
  <w:style w:type="paragraph" w:styleId="Heading5">
    <w:name w:val="heading 5"/>
    <w:basedOn w:val="Normal"/>
    <w:next w:val="Normal"/>
    <w:link w:val="Heading5Char"/>
    <w:qFormat/>
    <w:rsid w:val="00B232C3"/>
    <w:pPr>
      <w:keepNext/>
      <w:spacing w:after="0" w:line="240" w:lineRule="auto"/>
      <w:outlineLvl w:val="4"/>
    </w:pPr>
    <w:rPr>
      <w:rFonts w:ascii="Times New Roman" w:eastAsia="Times New Roman" w:hAnsi="Times New Roman" w:cs="Times New Roman"/>
      <w:i/>
      <w:iCs/>
      <w:sz w:val="20"/>
      <w:szCs w:val="24"/>
    </w:rPr>
  </w:style>
  <w:style w:type="paragraph" w:styleId="Heading6">
    <w:name w:val="heading 6"/>
    <w:basedOn w:val="Normal"/>
    <w:next w:val="Normal"/>
    <w:link w:val="Heading6Char"/>
    <w:qFormat/>
    <w:rsid w:val="00B232C3"/>
    <w:pPr>
      <w:keepNext/>
      <w:tabs>
        <w:tab w:val="left" w:pos="785"/>
      </w:tabs>
      <w:spacing w:after="0" w:line="240" w:lineRule="auto"/>
      <w:outlineLvl w:val="5"/>
    </w:pPr>
    <w:rPr>
      <w:rFonts w:ascii="Times New Roman" w:eastAsia="Times New Roman" w:hAnsi="Times New Roman" w:cs="Times New Roman"/>
      <w:b/>
      <w:bCs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852FF"/>
    <w:rPr>
      <w:rFonts w:asciiTheme="majorHAnsi" w:eastAsiaTheme="majorEastAsia" w:hAnsiTheme="majorHAnsi" w:cstheme="majorBidi"/>
      <w:b/>
      <w:bCs/>
      <w:sz w:val="2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A852FF"/>
    <w:rPr>
      <w:rFonts w:asciiTheme="majorHAnsi" w:eastAsiaTheme="majorEastAsia" w:hAnsiTheme="majorHAnsi" w:cstheme="majorBidi"/>
      <w:b/>
      <w:bCs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852FF"/>
    <w:rPr>
      <w:rFonts w:asciiTheme="majorHAnsi" w:eastAsiaTheme="majorEastAsia" w:hAnsiTheme="majorHAnsi" w:cstheme="majorBidi"/>
      <w:b/>
      <w:bCs/>
      <w:sz w:val="24"/>
    </w:rPr>
  </w:style>
  <w:style w:type="paragraph" w:styleId="BodyText">
    <w:name w:val="Body Text"/>
    <w:basedOn w:val="Normal"/>
    <w:link w:val="BodyTextChar"/>
    <w:unhideWhenUsed/>
    <w:rsid w:val="00A852F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852FF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A852FF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A852FF"/>
  </w:style>
  <w:style w:type="character" w:customStyle="1" w:styleId="Heading4Char">
    <w:name w:val="Heading 4 Char"/>
    <w:basedOn w:val="DefaultParagraphFont"/>
    <w:link w:val="Heading4"/>
    <w:uiPriority w:val="9"/>
    <w:rsid w:val="00A852FF"/>
    <w:rPr>
      <w:rFonts w:asciiTheme="majorHAnsi" w:eastAsiaTheme="majorEastAsia" w:hAnsiTheme="majorHAnsi" w:cstheme="majorBidi"/>
      <w:b/>
      <w:bCs/>
      <w:i/>
      <w:iCs/>
      <w:sz w:val="24"/>
    </w:rPr>
  </w:style>
  <w:style w:type="table" w:styleId="TableGrid">
    <w:name w:val="Table Grid"/>
    <w:basedOn w:val="TableNormal"/>
    <w:uiPriority w:val="59"/>
    <w:rsid w:val="00202B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D32DE"/>
    <w:pPr>
      <w:ind w:left="720"/>
      <w:contextualSpacing/>
    </w:pPr>
  </w:style>
  <w:style w:type="character" w:styleId="Hyperlink">
    <w:name w:val="Hyperlink"/>
    <w:basedOn w:val="DefaultParagraphFont"/>
    <w:unhideWhenUsed/>
    <w:rsid w:val="00321295"/>
    <w:rPr>
      <w:color w:val="0000FF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5669B2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5669B2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EB79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794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794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79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794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nhideWhenUsed/>
    <w:rsid w:val="00EB794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B7944"/>
    <w:rPr>
      <w:rFonts w:ascii="Tahoma" w:hAnsi="Tahoma" w:cs="Tahoma"/>
      <w:sz w:val="16"/>
      <w:szCs w:val="16"/>
    </w:rPr>
  </w:style>
  <w:style w:type="character" w:customStyle="1" w:styleId="Heading5Char">
    <w:name w:val="Heading 5 Char"/>
    <w:basedOn w:val="DefaultParagraphFont"/>
    <w:link w:val="Heading5"/>
    <w:rsid w:val="00B232C3"/>
    <w:rPr>
      <w:rFonts w:ascii="Times New Roman" w:eastAsia="Times New Roman" w:hAnsi="Times New Roman" w:cs="Times New Roman"/>
      <w:i/>
      <w:iCs/>
      <w:sz w:val="20"/>
      <w:szCs w:val="24"/>
    </w:rPr>
  </w:style>
  <w:style w:type="character" w:customStyle="1" w:styleId="Heading6Char">
    <w:name w:val="Heading 6 Char"/>
    <w:basedOn w:val="DefaultParagraphFont"/>
    <w:link w:val="Heading6"/>
    <w:rsid w:val="00B232C3"/>
    <w:rPr>
      <w:rFonts w:ascii="Times New Roman" w:eastAsia="Times New Roman" w:hAnsi="Times New Roman" w:cs="Times New Roman"/>
      <w:b/>
      <w:bCs/>
      <w:sz w:val="20"/>
      <w:szCs w:val="24"/>
    </w:rPr>
  </w:style>
  <w:style w:type="paragraph" w:styleId="BodyText2">
    <w:name w:val="Body Text 2"/>
    <w:basedOn w:val="Normal"/>
    <w:link w:val="BodyText2Char"/>
    <w:rsid w:val="00B232C3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character" w:customStyle="1" w:styleId="BodyText2Char">
    <w:name w:val="Body Text 2 Char"/>
    <w:basedOn w:val="DefaultParagraphFont"/>
    <w:link w:val="BodyText2"/>
    <w:rsid w:val="00B232C3"/>
    <w:rPr>
      <w:rFonts w:ascii="Times New Roman" w:eastAsia="Times New Roman" w:hAnsi="Times New Roman" w:cs="Times New Roman"/>
      <w:sz w:val="20"/>
      <w:szCs w:val="24"/>
    </w:rPr>
  </w:style>
  <w:style w:type="paragraph" w:styleId="BodyTextIndent">
    <w:name w:val="Body Text Indent"/>
    <w:basedOn w:val="Normal"/>
    <w:link w:val="BodyTextIndentChar"/>
    <w:rsid w:val="00B232C3"/>
    <w:pPr>
      <w:spacing w:after="0" w:line="240" w:lineRule="auto"/>
      <w:ind w:left="360"/>
    </w:pPr>
    <w:rPr>
      <w:rFonts w:ascii="Times New Roman" w:eastAsia="Times New Roman" w:hAnsi="Times New Roman" w:cs="Times New Roman"/>
      <w:sz w:val="20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B232C3"/>
    <w:rPr>
      <w:rFonts w:ascii="Times New Roman" w:eastAsia="Times New Roman" w:hAnsi="Times New Roman" w:cs="Times New Roman"/>
      <w:sz w:val="20"/>
      <w:szCs w:val="24"/>
    </w:rPr>
  </w:style>
  <w:style w:type="paragraph" w:styleId="Header">
    <w:name w:val="header"/>
    <w:basedOn w:val="Normal"/>
    <w:link w:val="HeaderChar"/>
    <w:rsid w:val="00B232C3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B232C3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B232C3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B232C3"/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B232C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232C3"/>
    <w:rPr>
      <w:b/>
      <w:bCs/>
    </w:rPr>
  </w:style>
  <w:style w:type="character" w:customStyle="1" w:styleId="highlight">
    <w:name w:val="highlight"/>
    <w:basedOn w:val="DefaultParagraphFont"/>
    <w:rsid w:val="00B232C3"/>
  </w:style>
  <w:style w:type="character" w:styleId="FollowedHyperlink">
    <w:name w:val="FollowedHyperlink"/>
    <w:basedOn w:val="DefaultParagraphFont"/>
    <w:uiPriority w:val="99"/>
    <w:semiHidden/>
    <w:unhideWhenUsed/>
    <w:rsid w:val="009E40AB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751F7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04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252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6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2903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9384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4684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09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642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548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289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284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751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3540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0965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733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0475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5355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466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1728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4117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3571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773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5256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5929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5308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6448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5069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5184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179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931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927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085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5051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6094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2682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7952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738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991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2744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06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0648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0511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8697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002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618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15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809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397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53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029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7284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1009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28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7487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0718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378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975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254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5857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90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2605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784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481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937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2759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268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430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90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8330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9207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1798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650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549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169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595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528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276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617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8999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298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4941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0166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544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8674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433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79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4210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808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6815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702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2559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5925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4252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20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9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1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8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35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03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30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15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7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1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53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31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13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7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45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24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8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83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79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86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58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8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65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29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60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4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8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8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66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5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52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06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5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52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0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1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26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1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2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2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90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0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43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96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96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46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4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4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2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5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6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9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09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6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1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61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5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93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4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8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90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8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9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6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9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1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0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62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5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73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3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57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3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1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27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2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93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9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6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1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1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96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9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59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5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1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98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98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99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84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23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14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2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6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05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9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83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04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80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0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799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6783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6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148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435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54959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91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4177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0596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35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289440FE-026C-4EEE-BAFB-2BA075629D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01</Words>
  <Characters>114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ex Blazer</dc:creator>
  <cp:lastModifiedBy>Jennifer Flory</cp:lastModifiedBy>
  <cp:revision>3</cp:revision>
  <cp:lastPrinted>2017-11-21T15:15:00Z</cp:lastPrinted>
  <dcterms:created xsi:type="dcterms:W3CDTF">2023-04-07T14:10:00Z</dcterms:created>
  <dcterms:modified xsi:type="dcterms:W3CDTF">2023-04-07T14:17:00Z</dcterms:modified>
</cp:coreProperties>
</file>